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C2C34A" w14:textId="66E91B0A" w:rsidR="00164B3A" w:rsidRDefault="00254BE3" w:rsidP="0002042D">
      <w:pPr>
        <w:spacing w:after="240"/>
      </w:pPr>
      <w:r>
        <w:rPr>
          <w:b/>
        </w:rPr>
        <w:t xml:space="preserve"> </w:t>
      </w:r>
      <w:r w:rsidR="00164B3A">
        <w:rPr>
          <w:b/>
        </w:rPr>
        <w:t>Table 1:</w:t>
      </w:r>
      <w:r w:rsidR="00164B3A">
        <w:t xml:space="preserve"> </w:t>
      </w:r>
      <w:r w:rsidR="006035D8">
        <w:t>C</w:t>
      </w:r>
      <w:r w:rsidR="006035D8">
        <w:rPr>
          <w:bCs/>
        </w:rPr>
        <w:t>omparison</w:t>
      </w:r>
      <w:r w:rsidR="006035D8">
        <w:t xml:space="preserve"> of mean Dice and VSI for THOMAS vs. proposed method for WMn-MPRAGE data (median volumes in mm</w:t>
      </w:r>
      <w:r w:rsidR="006035D8" w:rsidRPr="000C0D6D">
        <w:rPr>
          <w:vertAlign w:val="superscript"/>
        </w:rPr>
        <w:t>3</w:t>
      </w:r>
      <w:r w:rsidR="006035D8">
        <w:t xml:space="preserve"> are shown in parentheses and nuclei with &lt;200 mm</w:t>
      </w:r>
      <w:r w:rsidR="006035D8" w:rsidRPr="000C0D6D">
        <w:rPr>
          <w:vertAlign w:val="superscript"/>
        </w:rPr>
        <w:t>3</w:t>
      </w:r>
      <w:r w:rsidR="006035D8">
        <w:t xml:space="preserve"> shaded, red bold indicates &gt;10% change)</w:t>
      </w:r>
    </w:p>
    <w:tbl>
      <w:tblPr>
        <w:tblW w:w="14237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17"/>
        <w:gridCol w:w="970"/>
        <w:gridCol w:w="712"/>
        <w:gridCol w:w="968"/>
        <w:gridCol w:w="692"/>
        <w:gridCol w:w="945"/>
        <w:gridCol w:w="690"/>
        <w:gridCol w:w="939"/>
        <w:gridCol w:w="30"/>
        <w:gridCol w:w="1189"/>
        <w:gridCol w:w="809"/>
        <w:gridCol w:w="1079"/>
        <w:gridCol w:w="720"/>
        <w:gridCol w:w="989"/>
        <w:gridCol w:w="899"/>
        <w:gridCol w:w="989"/>
      </w:tblGrid>
      <w:tr w:rsidR="00AD4F4B" w:rsidRPr="006C6CA6" w14:paraId="1D3B4AC8" w14:textId="77777777" w:rsidTr="00BA64C5">
        <w:trPr>
          <w:trHeight w:val="315"/>
          <w:jc w:val="center"/>
        </w:trPr>
        <w:tc>
          <w:tcPr>
            <w:tcW w:w="1617" w:type="dxa"/>
            <w:tcBorders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7B40A10" w14:textId="77777777" w:rsidR="00AD4F4B" w:rsidRPr="005623C8" w:rsidRDefault="00AD4F4B" w:rsidP="00164B3A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920" w:type="dxa"/>
            <w:gridSpan w:val="7"/>
            <w:tcBorders>
              <w:left w:val="single" w:sz="4" w:space="0" w:color="auto"/>
              <w:bottom w:val="single" w:sz="4" w:space="0" w:color="A6A6A6" w:themeColor="background1" w:themeShade="A6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18A32CC" w14:textId="678E45CF" w:rsidR="00AD4F4B" w:rsidRPr="00737DE1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37DE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Dice</w:t>
            </w:r>
          </w:p>
        </w:tc>
        <w:tc>
          <w:tcPr>
            <w:tcW w:w="20" w:type="dxa"/>
            <w:tcBorders>
              <w:bottom w:val="single" w:sz="4" w:space="0" w:color="A6A6A6" w:themeColor="background1" w:themeShade="A6"/>
            </w:tcBorders>
          </w:tcPr>
          <w:p w14:paraId="1CF73A3A" w14:textId="77777777" w:rsidR="00AD4F4B" w:rsidRPr="00737DE1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6680" w:type="dxa"/>
            <w:gridSpan w:val="7"/>
            <w:tcBorders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6C135D6" w14:textId="5647D65B" w:rsidR="00AD4F4B" w:rsidRPr="00737DE1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37DE1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VSI</w:t>
            </w:r>
          </w:p>
        </w:tc>
      </w:tr>
      <w:tr w:rsidR="00AD4F4B" w:rsidRPr="006C6CA6" w14:paraId="6F9EC4D8" w14:textId="77777777" w:rsidTr="00BA64C5">
        <w:trPr>
          <w:trHeight w:val="315"/>
          <w:jc w:val="center"/>
        </w:trPr>
        <w:tc>
          <w:tcPr>
            <w:tcW w:w="1617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329B59A" w14:textId="464F6941" w:rsidR="00AD4F4B" w:rsidRPr="00737DE1" w:rsidRDefault="00AD4F4B" w:rsidP="00562AC0">
            <w:pPr>
              <w:spacing w:before="0" w:line="240" w:lineRule="auto"/>
              <w:jc w:val="left"/>
              <w:rPr>
                <w:rFonts w:eastAsia="Times New Roman"/>
                <w:b/>
                <w:bCs/>
                <w:sz w:val="20"/>
                <w:szCs w:val="20"/>
              </w:rPr>
            </w:pPr>
            <w:r w:rsidRPr="00737DE1">
              <w:rPr>
                <w:rFonts w:eastAsia="Times New Roman"/>
                <w:b/>
                <w:bCs/>
                <w:sz w:val="20"/>
                <w:szCs w:val="20"/>
              </w:rPr>
              <w:t>Disease</w:t>
            </w:r>
          </w:p>
        </w:tc>
        <w:tc>
          <w:tcPr>
            <w:tcW w:w="1682" w:type="dxa"/>
            <w:gridSpan w:val="2"/>
            <w:tcBorders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44E8D35" w14:textId="4420B17D" w:rsidR="00AD4F4B" w:rsidRPr="00737DE1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37DE1">
              <w:rPr>
                <w:rFonts w:eastAsia="Times New Roman"/>
                <w:b/>
                <w:bCs/>
                <w:sz w:val="20"/>
                <w:szCs w:val="20"/>
              </w:rPr>
              <w:t>Control</w:t>
            </w:r>
          </w:p>
        </w:tc>
        <w:tc>
          <w:tcPr>
            <w:tcW w:w="1661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96F0AEF" w14:textId="2CC0FCA7" w:rsidR="00AD4F4B" w:rsidRPr="00737DE1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37DE1">
              <w:rPr>
                <w:rFonts w:eastAsia="Times New Roman"/>
                <w:b/>
                <w:bCs/>
                <w:sz w:val="20"/>
                <w:szCs w:val="20"/>
              </w:rPr>
              <w:t>MS</w:t>
            </w:r>
          </w:p>
        </w:tc>
        <w:tc>
          <w:tcPr>
            <w:tcW w:w="1637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FF9AC66" w14:textId="780A24A6" w:rsidR="00AD4F4B" w:rsidRPr="00737DE1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37DE1">
              <w:rPr>
                <w:rFonts w:eastAsia="Times New Roman"/>
                <w:b/>
                <w:bCs/>
                <w:sz w:val="20"/>
                <w:szCs w:val="20"/>
              </w:rPr>
              <w:t>ET-7T</w:t>
            </w:r>
          </w:p>
        </w:tc>
        <w:tc>
          <w:tcPr>
            <w:tcW w:w="940" w:type="dxa"/>
            <w:tcBorders>
              <w:left w:val="single" w:sz="4" w:space="0" w:color="auto"/>
            </w:tcBorders>
            <w:vAlign w:val="center"/>
          </w:tcPr>
          <w:p w14:paraId="3857B380" w14:textId="6C179418" w:rsidR="00AD4F4B" w:rsidRPr="00737DE1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737DE1">
              <w:rPr>
                <w:rFonts w:eastAsia="Times New Roman"/>
                <w:b/>
                <w:bCs/>
                <w:sz w:val="20"/>
                <w:szCs w:val="20"/>
              </w:rPr>
              <w:t>ET-3T</w:t>
            </w:r>
          </w:p>
        </w:tc>
        <w:tc>
          <w:tcPr>
            <w:tcW w:w="20" w:type="dxa"/>
          </w:tcPr>
          <w:p w14:paraId="298DE072" w14:textId="77777777" w:rsidR="00AD4F4B" w:rsidRPr="00737DE1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</w:p>
        </w:tc>
        <w:tc>
          <w:tcPr>
            <w:tcW w:w="2000" w:type="dxa"/>
            <w:gridSpan w:val="2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E6E1F9B" w14:textId="53817C64" w:rsidR="00AD4F4B" w:rsidRPr="00737DE1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37DE1">
              <w:rPr>
                <w:rFonts w:eastAsia="Times New Roman"/>
                <w:b/>
                <w:bCs/>
                <w:sz w:val="20"/>
                <w:szCs w:val="20"/>
              </w:rPr>
              <w:t>Control</w:t>
            </w:r>
          </w:p>
        </w:tc>
        <w:tc>
          <w:tcPr>
            <w:tcW w:w="18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6B28521" w14:textId="7ECB0C1C" w:rsidR="00AD4F4B" w:rsidRPr="00737DE1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37DE1">
              <w:rPr>
                <w:rFonts w:eastAsia="Times New Roman"/>
                <w:b/>
                <w:bCs/>
                <w:sz w:val="20"/>
                <w:szCs w:val="20"/>
              </w:rPr>
              <w:t>MS</w:t>
            </w:r>
          </w:p>
        </w:tc>
        <w:tc>
          <w:tcPr>
            <w:tcW w:w="1890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BF0716" w14:textId="37D441CA" w:rsidR="00AD4F4B" w:rsidRPr="00737DE1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37DE1">
              <w:rPr>
                <w:rFonts w:eastAsia="Times New Roman"/>
                <w:b/>
                <w:bCs/>
                <w:sz w:val="20"/>
                <w:szCs w:val="20"/>
              </w:rPr>
              <w:t>ET-7T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7FA30B" w14:textId="23891AC8" w:rsidR="00AD4F4B" w:rsidRPr="00737DE1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737DE1">
              <w:rPr>
                <w:rFonts w:eastAsia="Times New Roman"/>
                <w:b/>
                <w:bCs/>
                <w:sz w:val="20"/>
                <w:szCs w:val="20"/>
              </w:rPr>
              <w:t>ET-3T</w:t>
            </w:r>
          </w:p>
        </w:tc>
      </w:tr>
      <w:tr w:rsidR="00BA64C5" w:rsidRPr="006C6CA6" w14:paraId="2324D776" w14:textId="75BD5B65" w:rsidTr="00BA64C5">
        <w:trPr>
          <w:trHeight w:val="315"/>
          <w:jc w:val="center"/>
        </w:trPr>
        <w:tc>
          <w:tcPr>
            <w:tcW w:w="1617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915449" w14:textId="6F067870" w:rsidR="00AD4F4B" w:rsidRPr="00737DE1" w:rsidRDefault="00AD4F4B" w:rsidP="00562AC0">
            <w:pPr>
              <w:spacing w:before="0" w:line="240" w:lineRule="auto"/>
              <w:jc w:val="left"/>
              <w:rPr>
                <w:rFonts w:eastAsia="Times New Roman"/>
                <w:b/>
                <w:bCs/>
                <w:sz w:val="20"/>
                <w:szCs w:val="20"/>
              </w:rPr>
            </w:pPr>
            <w:r w:rsidRPr="00737DE1">
              <w:rPr>
                <w:rFonts w:eastAsia="Times New Roman"/>
                <w:b/>
                <w:bCs/>
                <w:sz w:val="20"/>
                <w:szCs w:val="20"/>
              </w:rPr>
              <w:t>Nuclei (Volume)</w:t>
            </w:r>
          </w:p>
        </w:tc>
        <w:tc>
          <w:tcPr>
            <w:tcW w:w="970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5B4AFC" w14:textId="165A163E" w:rsidR="00AD4F4B" w:rsidRPr="003E76FA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sz w:val="20"/>
                <w:szCs w:val="20"/>
              </w:rPr>
              <w:t>THOMAS (n=13)</w:t>
            </w:r>
          </w:p>
        </w:tc>
        <w:tc>
          <w:tcPr>
            <w:tcW w:w="712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5896EA" w14:textId="77777777" w:rsidR="00AD4F4B" w:rsidRPr="003E76FA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sz w:val="20"/>
                <w:szCs w:val="20"/>
              </w:rPr>
              <w:t>CNN (n=13)</w:t>
            </w:r>
          </w:p>
        </w:tc>
        <w:tc>
          <w:tcPr>
            <w:tcW w:w="969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A2621B" w14:textId="77777777" w:rsidR="00AD4F4B" w:rsidRPr="003E76FA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sz w:val="20"/>
                <w:szCs w:val="20"/>
              </w:rPr>
              <w:t>THOMAS (n=15)</w:t>
            </w:r>
          </w:p>
        </w:tc>
        <w:tc>
          <w:tcPr>
            <w:tcW w:w="692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9A6A24" w14:textId="77777777" w:rsidR="00AD4F4B" w:rsidRPr="003E76FA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sz w:val="20"/>
                <w:szCs w:val="20"/>
              </w:rPr>
              <w:t>CNN (n=15)</w:t>
            </w:r>
          </w:p>
        </w:tc>
        <w:tc>
          <w:tcPr>
            <w:tcW w:w="946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E6DA19" w14:textId="77777777" w:rsidR="00AD4F4B" w:rsidRPr="003E76FA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THOMAS (n=12)</w:t>
            </w:r>
          </w:p>
        </w:tc>
        <w:tc>
          <w:tcPr>
            <w:tcW w:w="691" w:type="dxa"/>
            <w:tcBorders>
              <w:right w:val="single" w:sz="4" w:space="0" w:color="auto"/>
            </w:tcBorders>
            <w:vAlign w:val="center"/>
          </w:tcPr>
          <w:p w14:paraId="60499DAA" w14:textId="77777777" w:rsidR="00AD4F4B" w:rsidRPr="003E76FA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NN (n=12)</w:t>
            </w:r>
          </w:p>
        </w:tc>
        <w:tc>
          <w:tcPr>
            <w:tcW w:w="940" w:type="dxa"/>
            <w:tcBorders>
              <w:left w:val="single" w:sz="4" w:space="0" w:color="auto"/>
            </w:tcBorders>
            <w:vAlign w:val="center"/>
          </w:tcPr>
          <w:p w14:paraId="7C42528B" w14:textId="1F5C0E07" w:rsidR="00AD4F4B" w:rsidRPr="003E76FA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NN (n=12)</w:t>
            </w:r>
          </w:p>
        </w:tc>
        <w:tc>
          <w:tcPr>
            <w:tcW w:w="20" w:type="dxa"/>
          </w:tcPr>
          <w:p w14:paraId="62F65C26" w14:textId="77777777" w:rsidR="00AD4F4B" w:rsidRPr="003E76FA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</w:p>
        </w:tc>
        <w:tc>
          <w:tcPr>
            <w:tcW w:w="1190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325F86" w14:textId="42E84044" w:rsidR="00AD4F4B" w:rsidRPr="003E76FA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sz w:val="20"/>
                <w:szCs w:val="20"/>
              </w:rPr>
              <w:t xml:space="preserve">THOMAS </w:t>
            </w:r>
            <w:r w:rsidRPr="003E76FA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(n=13)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874636" w14:textId="77777777" w:rsidR="00AD4F4B" w:rsidRPr="003E76FA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sz w:val="20"/>
                <w:szCs w:val="20"/>
              </w:rPr>
              <w:t>CNN (n=13)</w:t>
            </w: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9D57BD" w14:textId="77777777" w:rsidR="00AD4F4B" w:rsidRPr="003E76FA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sz w:val="20"/>
                <w:szCs w:val="20"/>
              </w:rPr>
              <w:t>THOMAS (n=15)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3BE180" w14:textId="77777777" w:rsidR="00AD4F4B" w:rsidRPr="003E76FA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sz w:val="20"/>
                <w:szCs w:val="20"/>
              </w:rPr>
              <w:t>CNN (n=15)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3D46BE4C" w14:textId="77777777" w:rsidR="00AD4F4B" w:rsidRPr="003E76FA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THOMAS (n=12)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vAlign w:val="center"/>
          </w:tcPr>
          <w:p w14:paraId="5DFF386F" w14:textId="77777777" w:rsidR="00AD4F4B" w:rsidRPr="003E76FA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NN (n=12)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682F91" w14:textId="369647E0" w:rsidR="00AD4F4B" w:rsidRPr="003E76FA" w:rsidRDefault="00AD4F4B" w:rsidP="008D7C44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NN (n=12)</w:t>
            </w:r>
          </w:p>
        </w:tc>
      </w:tr>
      <w:tr w:rsidR="00BA64C5" w:rsidRPr="006C6CA6" w14:paraId="4A77338E" w14:textId="43F5D3DF" w:rsidTr="00BA64C5">
        <w:trPr>
          <w:trHeight w:val="315"/>
          <w:jc w:val="center"/>
        </w:trPr>
        <w:tc>
          <w:tcPr>
            <w:tcW w:w="1617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6A9B3D" w14:textId="4074F063" w:rsidR="00AD4F4B" w:rsidRPr="006C6CA6" w:rsidRDefault="00AD4F4B" w:rsidP="00562AC0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T</w:t>
            </w:r>
            <w:r>
              <w:rPr>
                <w:rFonts w:eastAsia="Times New Roman"/>
                <w:sz w:val="20"/>
                <w:szCs w:val="20"/>
              </w:rPr>
              <w:t>halamus (5515)</w:t>
            </w:r>
          </w:p>
        </w:tc>
        <w:tc>
          <w:tcPr>
            <w:tcW w:w="970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D2570A" w14:textId="32B98F81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2</w:t>
            </w:r>
          </w:p>
        </w:tc>
        <w:tc>
          <w:tcPr>
            <w:tcW w:w="712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61F958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2</w:t>
            </w:r>
          </w:p>
        </w:tc>
        <w:tc>
          <w:tcPr>
            <w:tcW w:w="969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A76F39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2</w:t>
            </w:r>
          </w:p>
        </w:tc>
        <w:tc>
          <w:tcPr>
            <w:tcW w:w="692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62B7C5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2</w:t>
            </w:r>
          </w:p>
        </w:tc>
        <w:tc>
          <w:tcPr>
            <w:tcW w:w="946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30E724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691" w:type="dxa"/>
            <w:tcBorders>
              <w:right w:val="single" w:sz="4" w:space="0" w:color="auto"/>
            </w:tcBorders>
            <w:vAlign w:val="center"/>
          </w:tcPr>
          <w:p w14:paraId="4F204378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90*</w:t>
            </w:r>
          </w:p>
        </w:tc>
        <w:tc>
          <w:tcPr>
            <w:tcW w:w="940" w:type="dxa"/>
            <w:tcBorders>
              <w:left w:val="single" w:sz="4" w:space="0" w:color="auto"/>
            </w:tcBorders>
            <w:vAlign w:val="center"/>
          </w:tcPr>
          <w:p w14:paraId="325A95C5" w14:textId="2992F4AB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20" w:type="dxa"/>
          </w:tcPr>
          <w:p w14:paraId="6D95E750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90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C921F2" w14:textId="203A09C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7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280219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7</w:t>
            </w: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E57A55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8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92F575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8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55DF569B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vAlign w:val="center"/>
          </w:tcPr>
          <w:p w14:paraId="740A4EA0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CDF824" w14:textId="3E50305F" w:rsidR="00AD4F4B" w:rsidRPr="00DB6399" w:rsidRDefault="00AD4F4B" w:rsidP="008D7C44">
            <w:pPr>
              <w:spacing w:before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96</w:t>
            </w:r>
          </w:p>
        </w:tc>
      </w:tr>
      <w:tr w:rsidR="00BA64C5" w:rsidRPr="006C6CA6" w14:paraId="121A3FA8" w14:textId="20B546A9" w:rsidTr="00BA64C5">
        <w:trPr>
          <w:trHeight w:val="315"/>
          <w:jc w:val="center"/>
        </w:trPr>
        <w:tc>
          <w:tcPr>
            <w:tcW w:w="1617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01A9EC" w14:textId="48A68845" w:rsidR="00AD4F4B" w:rsidRPr="006C6CA6" w:rsidRDefault="00AD4F4B" w:rsidP="00562AC0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 xml:space="preserve">Pul </w:t>
            </w:r>
            <w:r>
              <w:rPr>
                <w:rFonts w:eastAsia="Times New Roman"/>
                <w:sz w:val="20"/>
                <w:szCs w:val="20"/>
              </w:rPr>
              <w:t>(1286)</w:t>
            </w:r>
          </w:p>
        </w:tc>
        <w:tc>
          <w:tcPr>
            <w:tcW w:w="970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E0ACB0" w14:textId="3DDCFFFD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87</w:t>
            </w:r>
          </w:p>
        </w:tc>
        <w:tc>
          <w:tcPr>
            <w:tcW w:w="712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4D8945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87</w:t>
            </w:r>
          </w:p>
        </w:tc>
        <w:tc>
          <w:tcPr>
            <w:tcW w:w="969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97F1CA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85</w:t>
            </w:r>
          </w:p>
        </w:tc>
        <w:tc>
          <w:tcPr>
            <w:tcW w:w="692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237E11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86</w:t>
            </w:r>
            <w:r w:rsidRPr="005E00B9">
              <w:rPr>
                <w:rFonts w:eastAsia="Times New Roman"/>
                <w:sz w:val="20"/>
                <w:szCs w:val="20"/>
              </w:rPr>
              <w:t>*</w:t>
            </w:r>
          </w:p>
        </w:tc>
        <w:tc>
          <w:tcPr>
            <w:tcW w:w="946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A8280B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691" w:type="dxa"/>
            <w:tcBorders>
              <w:right w:val="single" w:sz="4" w:space="0" w:color="auto"/>
            </w:tcBorders>
            <w:vAlign w:val="center"/>
          </w:tcPr>
          <w:p w14:paraId="49150DFB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940" w:type="dxa"/>
            <w:tcBorders>
              <w:left w:val="single" w:sz="4" w:space="0" w:color="auto"/>
            </w:tcBorders>
            <w:vAlign w:val="center"/>
          </w:tcPr>
          <w:p w14:paraId="56D211ED" w14:textId="05C0FA99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20" w:type="dxa"/>
          </w:tcPr>
          <w:p w14:paraId="37EACAF8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90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C623CF" w14:textId="2AD7E7F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6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589CEF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6</w:t>
            </w: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894368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5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EBCAAA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5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51CACC73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vAlign w:val="center"/>
          </w:tcPr>
          <w:p w14:paraId="6C1238CF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64831B" w14:textId="255C77BE" w:rsidR="00AD4F4B" w:rsidRPr="00DB6399" w:rsidRDefault="00AD4F4B" w:rsidP="008D7C44">
            <w:pPr>
              <w:spacing w:before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95</w:t>
            </w:r>
          </w:p>
        </w:tc>
      </w:tr>
      <w:tr w:rsidR="00BA64C5" w:rsidRPr="006C6CA6" w14:paraId="4D818F7E" w14:textId="5C06881C" w:rsidTr="00BA64C5">
        <w:trPr>
          <w:trHeight w:val="315"/>
          <w:jc w:val="center"/>
        </w:trPr>
        <w:tc>
          <w:tcPr>
            <w:tcW w:w="1617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08DD96" w14:textId="1FF52B9C" w:rsidR="00AD4F4B" w:rsidRPr="006C6CA6" w:rsidRDefault="00AD4F4B" w:rsidP="00562AC0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proofErr w:type="spellStart"/>
            <w:r w:rsidRPr="006C6CA6">
              <w:rPr>
                <w:rFonts w:eastAsia="Times New Roman"/>
                <w:sz w:val="20"/>
                <w:szCs w:val="20"/>
              </w:rPr>
              <w:t>VL</w:t>
            </w:r>
            <w:r>
              <w:rPr>
                <w:rFonts w:eastAsia="Times New Roman"/>
                <w:sz w:val="20"/>
                <w:szCs w:val="20"/>
              </w:rPr>
              <w:t>p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(882)</w:t>
            </w:r>
          </w:p>
        </w:tc>
        <w:tc>
          <w:tcPr>
            <w:tcW w:w="970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2976E5" w14:textId="00878E9C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79</w:t>
            </w:r>
          </w:p>
        </w:tc>
        <w:tc>
          <w:tcPr>
            <w:tcW w:w="712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C2F9E5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79</w:t>
            </w:r>
          </w:p>
        </w:tc>
        <w:tc>
          <w:tcPr>
            <w:tcW w:w="969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F9A3B4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79</w:t>
            </w:r>
          </w:p>
        </w:tc>
        <w:tc>
          <w:tcPr>
            <w:tcW w:w="692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09FE3D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78</w:t>
            </w:r>
          </w:p>
        </w:tc>
        <w:tc>
          <w:tcPr>
            <w:tcW w:w="946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6B5FCD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691" w:type="dxa"/>
            <w:tcBorders>
              <w:right w:val="single" w:sz="4" w:space="0" w:color="auto"/>
            </w:tcBorders>
            <w:vAlign w:val="center"/>
          </w:tcPr>
          <w:p w14:paraId="3A46F5B1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80*</w:t>
            </w:r>
          </w:p>
        </w:tc>
        <w:tc>
          <w:tcPr>
            <w:tcW w:w="940" w:type="dxa"/>
            <w:tcBorders>
              <w:left w:val="single" w:sz="4" w:space="0" w:color="auto"/>
            </w:tcBorders>
            <w:vAlign w:val="center"/>
          </w:tcPr>
          <w:p w14:paraId="1E039D36" w14:textId="575A7514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20" w:type="dxa"/>
          </w:tcPr>
          <w:p w14:paraId="5AFB0E02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90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4C664F" w14:textId="45795693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7</w:t>
            </w:r>
            <w:r w:rsidRPr="005E00B9">
              <w:rPr>
                <w:rFonts w:eastAsia="Times New Roman"/>
                <w:sz w:val="20"/>
                <w:szCs w:val="20"/>
              </w:rPr>
              <w:t>*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FDCAD4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4</w:t>
            </w: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5AF098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3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CCDF4C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3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789F258C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vAlign w:val="center"/>
          </w:tcPr>
          <w:p w14:paraId="0C705BE1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94*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A08A32" w14:textId="676A7595" w:rsidR="00AD4F4B" w:rsidRPr="00DB6399" w:rsidRDefault="00AD4F4B" w:rsidP="008D7C44">
            <w:pPr>
              <w:spacing w:before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95</w:t>
            </w:r>
          </w:p>
        </w:tc>
      </w:tr>
      <w:tr w:rsidR="00BA64C5" w:rsidRPr="006C6CA6" w14:paraId="63436591" w14:textId="06E2427C" w:rsidTr="00BA64C5">
        <w:trPr>
          <w:trHeight w:val="315"/>
          <w:jc w:val="center"/>
        </w:trPr>
        <w:tc>
          <w:tcPr>
            <w:tcW w:w="1617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6ABCEC" w14:textId="31EE4D64" w:rsidR="00AD4F4B" w:rsidRPr="006C6CA6" w:rsidRDefault="00AD4F4B" w:rsidP="00562AC0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 xml:space="preserve">MD-Pf </w:t>
            </w:r>
            <w:r>
              <w:rPr>
                <w:rFonts w:eastAsia="Times New Roman"/>
                <w:sz w:val="20"/>
                <w:szCs w:val="20"/>
              </w:rPr>
              <w:t>(686)</w:t>
            </w:r>
          </w:p>
        </w:tc>
        <w:tc>
          <w:tcPr>
            <w:tcW w:w="970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DE9601" w14:textId="4033FEF5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86</w:t>
            </w:r>
          </w:p>
        </w:tc>
        <w:tc>
          <w:tcPr>
            <w:tcW w:w="712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2D9055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85</w:t>
            </w:r>
          </w:p>
        </w:tc>
        <w:tc>
          <w:tcPr>
            <w:tcW w:w="969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070344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85</w:t>
            </w:r>
          </w:p>
        </w:tc>
        <w:tc>
          <w:tcPr>
            <w:tcW w:w="692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15213D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86</w:t>
            </w:r>
          </w:p>
        </w:tc>
        <w:tc>
          <w:tcPr>
            <w:tcW w:w="946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A923AF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691" w:type="dxa"/>
            <w:tcBorders>
              <w:right w:val="single" w:sz="4" w:space="0" w:color="auto"/>
            </w:tcBorders>
            <w:vAlign w:val="center"/>
          </w:tcPr>
          <w:p w14:paraId="60CADA99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940" w:type="dxa"/>
            <w:tcBorders>
              <w:left w:val="single" w:sz="4" w:space="0" w:color="auto"/>
            </w:tcBorders>
            <w:vAlign w:val="center"/>
          </w:tcPr>
          <w:p w14:paraId="66E409DD" w14:textId="444A74A1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20" w:type="dxa"/>
          </w:tcPr>
          <w:p w14:paraId="1D0FB7B4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90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30FA3E" w14:textId="6C553CF0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4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FD147C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2</w:t>
            </w: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07AB78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5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49ECF1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5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7A13A4ED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vAlign w:val="center"/>
          </w:tcPr>
          <w:p w14:paraId="5EAB0DF5" w14:textId="77777777" w:rsidR="00AD4F4B" w:rsidRPr="006C6CA6" w:rsidRDefault="00AD4F4B" w:rsidP="008D7C44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1D49DE" w14:textId="7A2DD2DB" w:rsidR="00AD4F4B" w:rsidRPr="00DB6399" w:rsidRDefault="00AD4F4B" w:rsidP="008D7C44">
            <w:pPr>
              <w:spacing w:before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94</w:t>
            </w:r>
          </w:p>
        </w:tc>
      </w:tr>
      <w:tr w:rsidR="00BA64C5" w:rsidRPr="006C6CA6" w14:paraId="37FE5B7E" w14:textId="77777777" w:rsidTr="00BA64C5">
        <w:trPr>
          <w:trHeight w:val="315"/>
          <w:jc w:val="center"/>
        </w:trPr>
        <w:tc>
          <w:tcPr>
            <w:tcW w:w="1617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6AB71D2" w14:textId="29AD04FD" w:rsidR="00AD4F4B" w:rsidRPr="006C6CA6" w:rsidRDefault="00AD4F4B" w:rsidP="00605526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proofErr w:type="spellStart"/>
            <w:r w:rsidRPr="006C6CA6">
              <w:rPr>
                <w:rFonts w:eastAsia="Times New Roman"/>
                <w:sz w:val="20"/>
                <w:szCs w:val="20"/>
              </w:rPr>
              <w:t>VPl</w:t>
            </w:r>
            <w:proofErr w:type="spellEnd"/>
            <w:r w:rsidRPr="006C6CA6"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(346)</w:t>
            </w:r>
          </w:p>
        </w:tc>
        <w:tc>
          <w:tcPr>
            <w:tcW w:w="970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068383C" w14:textId="6DA52B9C" w:rsidR="00AD4F4B" w:rsidRPr="006C6CA6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68</w:t>
            </w:r>
          </w:p>
        </w:tc>
        <w:tc>
          <w:tcPr>
            <w:tcW w:w="712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9421989" w14:textId="7486E75F" w:rsidR="00AD4F4B" w:rsidRPr="006C6CA6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71</w:t>
            </w:r>
            <w:r w:rsidRPr="005E00B9">
              <w:rPr>
                <w:rFonts w:eastAsia="Times New Roman"/>
                <w:sz w:val="20"/>
                <w:szCs w:val="20"/>
              </w:rPr>
              <w:t>*</w:t>
            </w:r>
          </w:p>
        </w:tc>
        <w:tc>
          <w:tcPr>
            <w:tcW w:w="969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7DA580A" w14:textId="76671055" w:rsidR="00AD4F4B" w:rsidRPr="006C6CA6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69</w:t>
            </w:r>
          </w:p>
        </w:tc>
        <w:tc>
          <w:tcPr>
            <w:tcW w:w="692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E70451C" w14:textId="6AEA9193" w:rsidR="00AD4F4B" w:rsidRPr="006C6CA6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69</w:t>
            </w:r>
          </w:p>
        </w:tc>
        <w:tc>
          <w:tcPr>
            <w:tcW w:w="946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41815F7" w14:textId="43DFA89E" w:rsidR="00AD4F4B" w:rsidRPr="00DB6399" w:rsidRDefault="00AD4F4B" w:rsidP="00605526">
            <w:pPr>
              <w:spacing w:before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691" w:type="dxa"/>
            <w:tcBorders>
              <w:right w:val="single" w:sz="4" w:space="0" w:color="auto"/>
            </w:tcBorders>
            <w:vAlign w:val="center"/>
          </w:tcPr>
          <w:p w14:paraId="3B0F99EB" w14:textId="765484BF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254BE3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64*</w:t>
            </w:r>
          </w:p>
        </w:tc>
        <w:tc>
          <w:tcPr>
            <w:tcW w:w="940" w:type="dxa"/>
            <w:tcBorders>
              <w:left w:val="single" w:sz="4" w:space="0" w:color="auto"/>
            </w:tcBorders>
            <w:vAlign w:val="center"/>
          </w:tcPr>
          <w:p w14:paraId="6090A981" w14:textId="23757AF1" w:rsidR="00AD4F4B" w:rsidRPr="00DB6399" w:rsidRDefault="00AD4F4B" w:rsidP="00605526">
            <w:pPr>
              <w:spacing w:before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20" w:type="dxa"/>
          </w:tcPr>
          <w:p w14:paraId="532C2351" w14:textId="77777777" w:rsidR="00AD4F4B" w:rsidRPr="006C6CA6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90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8C3B19A" w14:textId="7F07393F" w:rsidR="00AD4F4B" w:rsidRPr="006C6CA6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0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6811E75" w14:textId="534C9325" w:rsidR="00AD4F4B" w:rsidRPr="006C6CA6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2</w:t>
            </w: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27A7393" w14:textId="3BB5D6C5" w:rsidR="00AD4F4B" w:rsidRPr="006C6CA6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2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EB0BF05" w14:textId="49FD25B9" w:rsidR="00AD4F4B" w:rsidRPr="006C6CA6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1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1D9CFCE2" w14:textId="0F9D021A" w:rsidR="00AD4F4B" w:rsidRPr="00DB6399" w:rsidRDefault="00AD4F4B" w:rsidP="00605526">
            <w:pPr>
              <w:spacing w:before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vAlign w:val="center"/>
          </w:tcPr>
          <w:p w14:paraId="2A9E2A51" w14:textId="15665566" w:rsidR="00AD4F4B" w:rsidRPr="00DB6399" w:rsidRDefault="00AD4F4B" w:rsidP="00605526">
            <w:pPr>
              <w:spacing w:before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CA3275" w14:textId="11E6D524" w:rsidR="00AD4F4B" w:rsidRPr="00DB6399" w:rsidRDefault="00AD4F4B" w:rsidP="00605526">
            <w:pPr>
              <w:spacing w:before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92</w:t>
            </w:r>
          </w:p>
        </w:tc>
      </w:tr>
      <w:tr w:rsidR="00BA64C5" w:rsidRPr="006C6CA6" w14:paraId="034CD833" w14:textId="4BA79F2E" w:rsidTr="00BA64C5">
        <w:trPr>
          <w:trHeight w:val="315"/>
          <w:jc w:val="center"/>
        </w:trPr>
        <w:tc>
          <w:tcPr>
            <w:tcW w:w="1617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9C454B" w14:textId="2AFBC0E6" w:rsidR="00AD4F4B" w:rsidRPr="006C6CA6" w:rsidRDefault="00AD4F4B" w:rsidP="00605526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 xml:space="preserve">VA </w:t>
            </w:r>
            <w:r>
              <w:rPr>
                <w:rFonts w:eastAsia="Times New Roman"/>
                <w:sz w:val="20"/>
                <w:szCs w:val="20"/>
              </w:rPr>
              <w:t>(301)</w:t>
            </w:r>
          </w:p>
        </w:tc>
        <w:tc>
          <w:tcPr>
            <w:tcW w:w="970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1B0B04" w14:textId="21C2125B" w:rsidR="00AD4F4B" w:rsidRPr="006C6CA6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71</w:t>
            </w:r>
          </w:p>
        </w:tc>
        <w:tc>
          <w:tcPr>
            <w:tcW w:w="712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8257D8" w14:textId="77777777" w:rsidR="00AD4F4B" w:rsidRPr="006C6CA6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74</w:t>
            </w:r>
            <w:r w:rsidRPr="005E00B9">
              <w:rPr>
                <w:rFonts w:eastAsia="Times New Roman"/>
                <w:sz w:val="20"/>
                <w:szCs w:val="20"/>
              </w:rPr>
              <w:t>*</w:t>
            </w:r>
          </w:p>
        </w:tc>
        <w:tc>
          <w:tcPr>
            <w:tcW w:w="969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70C692" w14:textId="77777777" w:rsidR="00AD4F4B" w:rsidRPr="006C6CA6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69</w:t>
            </w:r>
          </w:p>
        </w:tc>
        <w:tc>
          <w:tcPr>
            <w:tcW w:w="692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7EA55B" w14:textId="77777777" w:rsidR="00AD4F4B" w:rsidRPr="006C6CA6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72</w:t>
            </w:r>
            <w:r w:rsidRPr="005E00B9">
              <w:rPr>
                <w:rFonts w:eastAsia="Times New Roman"/>
                <w:sz w:val="20"/>
                <w:szCs w:val="20"/>
              </w:rPr>
              <w:t>*</w:t>
            </w:r>
          </w:p>
        </w:tc>
        <w:tc>
          <w:tcPr>
            <w:tcW w:w="946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9A777C" w14:textId="77777777" w:rsidR="00AD4F4B" w:rsidRPr="006C6CA6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691" w:type="dxa"/>
            <w:tcBorders>
              <w:right w:val="single" w:sz="4" w:space="0" w:color="auto"/>
            </w:tcBorders>
            <w:vAlign w:val="center"/>
          </w:tcPr>
          <w:p w14:paraId="42E6D1AC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254BE3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66*</w:t>
            </w:r>
          </w:p>
        </w:tc>
        <w:tc>
          <w:tcPr>
            <w:tcW w:w="940" w:type="dxa"/>
            <w:tcBorders>
              <w:left w:val="single" w:sz="4" w:space="0" w:color="auto"/>
            </w:tcBorders>
            <w:vAlign w:val="center"/>
          </w:tcPr>
          <w:p w14:paraId="2995172B" w14:textId="776921B2" w:rsidR="00AD4F4B" w:rsidRPr="006C6CA6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20" w:type="dxa"/>
          </w:tcPr>
          <w:p w14:paraId="299EE1B9" w14:textId="77777777" w:rsidR="00AD4F4B" w:rsidRPr="006C6CA6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90" w:type="dxa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069677" w14:textId="5F53B6F6" w:rsidR="00AD4F4B" w:rsidRPr="006C6CA6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88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C72B0D" w14:textId="77777777" w:rsidR="00AD4F4B" w:rsidRPr="006C6CA6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89</w:t>
            </w: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CB40B4" w14:textId="77777777" w:rsidR="00AD4F4B" w:rsidRPr="006C6CA6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91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7E0EF5" w14:textId="77777777" w:rsidR="00AD4F4B" w:rsidRPr="006C6CA6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0.88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center"/>
          </w:tcPr>
          <w:p w14:paraId="7910B779" w14:textId="77777777" w:rsidR="00AD4F4B" w:rsidRPr="006C6CA6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vAlign w:val="center"/>
          </w:tcPr>
          <w:p w14:paraId="115BA16F" w14:textId="77777777" w:rsidR="00AD4F4B" w:rsidRPr="006C6CA6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927B84" w14:textId="4AFF13D1" w:rsidR="00AD4F4B" w:rsidRPr="00DB6399" w:rsidRDefault="00AD4F4B" w:rsidP="00605526">
            <w:pPr>
              <w:spacing w:before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DB6399">
              <w:rPr>
                <w:rFonts w:eastAsia="Times New Roman"/>
                <w:color w:val="000000"/>
                <w:sz w:val="20"/>
                <w:szCs w:val="20"/>
              </w:rPr>
              <w:t>0.93</w:t>
            </w:r>
          </w:p>
        </w:tc>
      </w:tr>
      <w:tr w:rsidR="00BA64C5" w:rsidRPr="006C6CA6" w14:paraId="7A53D9B2" w14:textId="771AE7F9" w:rsidTr="00BA64C5">
        <w:trPr>
          <w:trHeight w:val="315"/>
          <w:jc w:val="center"/>
        </w:trPr>
        <w:tc>
          <w:tcPr>
            <w:tcW w:w="1617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A6E5E8E" w14:textId="03B8152F" w:rsidR="00AD4F4B" w:rsidRPr="006C6CA6" w:rsidRDefault="00AD4F4B" w:rsidP="00605526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AV</w:t>
            </w:r>
            <w:r>
              <w:rPr>
                <w:rFonts w:eastAsia="Times New Roman"/>
                <w:sz w:val="20"/>
                <w:szCs w:val="20"/>
              </w:rPr>
              <w:t xml:space="preserve"> (146)</w:t>
            </w:r>
          </w:p>
        </w:tc>
        <w:tc>
          <w:tcPr>
            <w:tcW w:w="970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72E4507" w14:textId="481151D4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77</w:t>
            </w:r>
          </w:p>
        </w:tc>
        <w:tc>
          <w:tcPr>
            <w:tcW w:w="712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51AF669" w14:textId="5B7D1193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79</w:t>
            </w:r>
          </w:p>
        </w:tc>
        <w:tc>
          <w:tcPr>
            <w:tcW w:w="969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66BDDF5" w14:textId="68182C5C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78</w:t>
            </w:r>
          </w:p>
        </w:tc>
        <w:tc>
          <w:tcPr>
            <w:tcW w:w="692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32EC23E" w14:textId="026ABE36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77</w:t>
            </w:r>
          </w:p>
        </w:tc>
        <w:tc>
          <w:tcPr>
            <w:tcW w:w="946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3DE8DE0" w14:textId="540FC999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691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F5C3E9" w14:textId="7CB5E452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254BE3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71*</w:t>
            </w:r>
          </w:p>
        </w:tc>
        <w:tc>
          <w:tcPr>
            <w:tcW w:w="94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6339FAF" w14:textId="69052AA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20" w:type="dxa"/>
            <w:shd w:val="clear" w:color="auto" w:fill="FFFFFF" w:themeFill="background1"/>
          </w:tcPr>
          <w:p w14:paraId="526C283A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90" w:type="dxa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E698D19" w14:textId="4F462E54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89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256CE8D" w14:textId="34FB86D4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93</w:t>
            </w: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73EC23A" w14:textId="307033D4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93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DADFE18" w14:textId="5B812A6D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88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6F99C17" w14:textId="05456C58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E5C8C4" w14:textId="535A3027" w:rsidR="00AD4F4B" w:rsidRPr="00AD4F4B" w:rsidRDefault="00AD4F4B" w:rsidP="00605526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AD4F4B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84*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423CB5" w14:textId="45F62D3F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92</w:t>
            </w:r>
          </w:p>
        </w:tc>
      </w:tr>
      <w:tr w:rsidR="00BA64C5" w:rsidRPr="006C6CA6" w14:paraId="485CEB65" w14:textId="2E1FD255" w:rsidTr="00BA64C5">
        <w:trPr>
          <w:trHeight w:val="315"/>
          <w:jc w:val="center"/>
        </w:trPr>
        <w:tc>
          <w:tcPr>
            <w:tcW w:w="1617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DD38157" w14:textId="22295FA8" w:rsidR="00AD4F4B" w:rsidRPr="006C6CA6" w:rsidRDefault="00AD4F4B" w:rsidP="00605526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proofErr w:type="spellStart"/>
            <w:r w:rsidRPr="006C6CA6">
              <w:rPr>
                <w:rFonts w:eastAsia="Times New Roman"/>
                <w:sz w:val="20"/>
                <w:szCs w:val="20"/>
              </w:rPr>
              <w:t>VLa</w:t>
            </w:r>
            <w:proofErr w:type="spellEnd"/>
            <w:r>
              <w:rPr>
                <w:rFonts w:eastAsia="Times New Roman"/>
                <w:sz w:val="20"/>
                <w:szCs w:val="20"/>
              </w:rPr>
              <w:t xml:space="preserve"> (121)</w:t>
            </w:r>
          </w:p>
        </w:tc>
        <w:tc>
          <w:tcPr>
            <w:tcW w:w="970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615D43A" w14:textId="28476D19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65</w:t>
            </w:r>
          </w:p>
        </w:tc>
        <w:tc>
          <w:tcPr>
            <w:tcW w:w="712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E7B8504" w14:textId="57313358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71*</w:t>
            </w:r>
          </w:p>
        </w:tc>
        <w:tc>
          <w:tcPr>
            <w:tcW w:w="969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3AAE363" w14:textId="158B99F4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64</w:t>
            </w:r>
          </w:p>
        </w:tc>
        <w:tc>
          <w:tcPr>
            <w:tcW w:w="692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DE22D66" w14:textId="279DD718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66</w:t>
            </w:r>
          </w:p>
        </w:tc>
        <w:tc>
          <w:tcPr>
            <w:tcW w:w="946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8F47320" w14:textId="6D51890F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691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4F180FF" w14:textId="6C040061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254BE3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64*</w:t>
            </w:r>
          </w:p>
        </w:tc>
        <w:tc>
          <w:tcPr>
            <w:tcW w:w="94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073190A" w14:textId="708F73DC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20" w:type="dxa"/>
            <w:shd w:val="clear" w:color="auto" w:fill="FFFFFF" w:themeFill="background1"/>
          </w:tcPr>
          <w:p w14:paraId="0ED53098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90" w:type="dxa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FEE7F78" w14:textId="1A501F80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81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B9CE759" w14:textId="601AA308" w:rsidR="00AD4F4B" w:rsidRPr="00AD4F4B" w:rsidRDefault="00AD4F4B" w:rsidP="00605526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AD4F4B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92*</w:t>
            </w: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D64297B" w14:textId="78ED422B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87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698401C" w14:textId="41106AC6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86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9E01F5B" w14:textId="2DDD1136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61FADD7" w14:textId="14EA11F2" w:rsidR="00AD4F4B" w:rsidRPr="00AD4F4B" w:rsidRDefault="00AD4F4B" w:rsidP="00605526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AD4F4B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87*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D4D3E8" w14:textId="72BF35C5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92</w:t>
            </w:r>
          </w:p>
        </w:tc>
      </w:tr>
      <w:tr w:rsidR="00BA64C5" w:rsidRPr="006C6CA6" w14:paraId="58DF6A2D" w14:textId="20D23AA2" w:rsidTr="00BA64C5">
        <w:trPr>
          <w:trHeight w:val="315"/>
          <w:jc w:val="center"/>
        </w:trPr>
        <w:tc>
          <w:tcPr>
            <w:tcW w:w="1617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BF56D0" w14:textId="601C7CF3" w:rsidR="00AD4F4B" w:rsidRPr="006C6CA6" w:rsidRDefault="00AD4F4B" w:rsidP="00605526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CM</w:t>
            </w:r>
            <w:r>
              <w:rPr>
                <w:rFonts w:eastAsia="Times New Roman"/>
                <w:sz w:val="20"/>
                <w:szCs w:val="20"/>
              </w:rPr>
              <w:t xml:space="preserve"> (119)</w:t>
            </w:r>
          </w:p>
        </w:tc>
        <w:tc>
          <w:tcPr>
            <w:tcW w:w="970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722A39" w14:textId="1D9FD708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75</w:t>
            </w:r>
          </w:p>
        </w:tc>
        <w:tc>
          <w:tcPr>
            <w:tcW w:w="712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CAC38B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75</w:t>
            </w:r>
          </w:p>
        </w:tc>
        <w:tc>
          <w:tcPr>
            <w:tcW w:w="969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BC887B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74</w:t>
            </w:r>
          </w:p>
        </w:tc>
        <w:tc>
          <w:tcPr>
            <w:tcW w:w="692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CCC07B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75</w:t>
            </w:r>
          </w:p>
        </w:tc>
        <w:tc>
          <w:tcPr>
            <w:tcW w:w="946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011ACF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691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6E2EDE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94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3CAA0EE" w14:textId="556622C5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20" w:type="dxa"/>
            <w:shd w:val="clear" w:color="auto" w:fill="FFFFFF" w:themeFill="background1"/>
          </w:tcPr>
          <w:p w14:paraId="14A34438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90" w:type="dxa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08F946" w14:textId="23B5E873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91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4FF1BC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94</w:t>
            </w: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F98414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89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4CB161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89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6D3DC654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EE7A86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201A0A" w14:textId="6558910F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92</w:t>
            </w:r>
          </w:p>
        </w:tc>
      </w:tr>
      <w:tr w:rsidR="00BA64C5" w:rsidRPr="006C6CA6" w14:paraId="5A768FA9" w14:textId="77777777" w:rsidTr="00BA64C5">
        <w:trPr>
          <w:trHeight w:val="315"/>
          <w:jc w:val="center"/>
        </w:trPr>
        <w:tc>
          <w:tcPr>
            <w:tcW w:w="1617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5B4016D" w14:textId="7006E3E1" w:rsidR="00AD4F4B" w:rsidRPr="006C6CA6" w:rsidRDefault="00AD4F4B" w:rsidP="00605526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LGN</w:t>
            </w:r>
            <w:r>
              <w:rPr>
                <w:rFonts w:eastAsia="Times New Roman"/>
                <w:sz w:val="20"/>
                <w:szCs w:val="20"/>
              </w:rPr>
              <w:t xml:space="preserve"> (115)</w:t>
            </w:r>
          </w:p>
        </w:tc>
        <w:tc>
          <w:tcPr>
            <w:tcW w:w="970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2B5F08F" w14:textId="5361335C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75</w:t>
            </w:r>
          </w:p>
        </w:tc>
        <w:tc>
          <w:tcPr>
            <w:tcW w:w="712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8DA5E04" w14:textId="52FC3DBE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76</w:t>
            </w:r>
          </w:p>
        </w:tc>
        <w:tc>
          <w:tcPr>
            <w:tcW w:w="969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C557E8C" w14:textId="31D97C63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71</w:t>
            </w:r>
          </w:p>
        </w:tc>
        <w:tc>
          <w:tcPr>
            <w:tcW w:w="692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6E48917" w14:textId="7F85BE0C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69</w:t>
            </w:r>
          </w:p>
        </w:tc>
        <w:tc>
          <w:tcPr>
            <w:tcW w:w="946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86C1517" w14:textId="48D8DBA1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691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71F61C" w14:textId="426E8056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94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2FFB7973" w14:textId="243E3CB5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20" w:type="dxa"/>
            <w:shd w:val="clear" w:color="auto" w:fill="FFFFFF" w:themeFill="background1"/>
          </w:tcPr>
          <w:p w14:paraId="0DDA7AFF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90" w:type="dxa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D6EEC32" w14:textId="567CD3E9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91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3681595" w14:textId="1215F1E9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92</w:t>
            </w: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B109952" w14:textId="6EEE43FF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91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6D6AE5D" w14:textId="45B38200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89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4EBFBE2" w14:textId="128F174A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2AB543" w14:textId="167D2AD5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88*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78B2F7" w14:textId="5AE0E2A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90</w:t>
            </w:r>
          </w:p>
        </w:tc>
      </w:tr>
      <w:tr w:rsidR="00BA64C5" w:rsidRPr="006C6CA6" w14:paraId="43553E0E" w14:textId="01386E5A" w:rsidTr="00BA64C5">
        <w:trPr>
          <w:trHeight w:val="315"/>
          <w:jc w:val="center"/>
        </w:trPr>
        <w:tc>
          <w:tcPr>
            <w:tcW w:w="1617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432D1A" w14:textId="5166BAFF" w:rsidR="00AD4F4B" w:rsidRPr="006C6CA6" w:rsidRDefault="00AD4F4B" w:rsidP="00605526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MGN</w:t>
            </w:r>
            <w:r>
              <w:rPr>
                <w:rFonts w:eastAsia="Times New Roman"/>
                <w:sz w:val="20"/>
                <w:szCs w:val="20"/>
              </w:rPr>
              <w:t xml:space="preserve"> (76)</w:t>
            </w:r>
          </w:p>
        </w:tc>
        <w:tc>
          <w:tcPr>
            <w:tcW w:w="970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260567" w14:textId="6A0A2EF0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68</w:t>
            </w:r>
          </w:p>
        </w:tc>
        <w:tc>
          <w:tcPr>
            <w:tcW w:w="712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AA1AC8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74*</w:t>
            </w:r>
          </w:p>
        </w:tc>
        <w:tc>
          <w:tcPr>
            <w:tcW w:w="969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D246BE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75</w:t>
            </w:r>
          </w:p>
        </w:tc>
        <w:tc>
          <w:tcPr>
            <w:tcW w:w="692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F0C9EE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74</w:t>
            </w:r>
          </w:p>
        </w:tc>
        <w:tc>
          <w:tcPr>
            <w:tcW w:w="946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7F8050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691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6A3029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94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1C1E9C34" w14:textId="18A5DCC5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20" w:type="dxa"/>
            <w:shd w:val="clear" w:color="auto" w:fill="FFFFFF" w:themeFill="background1"/>
          </w:tcPr>
          <w:p w14:paraId="40211C9A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90" w:type="dxa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C69073" w14:textId="11AD4AF4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79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A079C5" w14:textId="77777777" w:rsidR="00AD4F4B" w:rsidRPr="00AD4F4B" w:rsidRDefault="00AD4F4B" w:rsidP="00605526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AD4F4B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90*</w:t>
            </w: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6C6D48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90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A94084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87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6D1CEE3A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EC2507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EE1FCD" w14:textId="55AF4AB6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86</w:t>
            </w:r>
          </w:p>
        </w:tc>
      </w:tr>
      <w:tr w:rsidR="00BA64C5" w:rsidRPr="006C6CA6" w14:paraId="5EE7F922" w14:textId="0646E2A7" w:rsidTr="00BA64C5">
        <w:trPr>
          <w:trHeight w:val="315"/>
          <w:jc w:val="center"/>
        </w:trPr>
        <w:tc>
          <w:tcPr>
            <w:tcW w:w="1617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3A87FD" w14:textId="6241B592" w:rsidR="00AD4F4B" w:rsidRPr="006C6CA6" w:rsidRDefault="00AD4F4B" w:rsidP="00605526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MTT</w:t>
            </w:r>
            <w:r>
              <w:rPr>
                <w:rFonts w:eastAsia="Times New Roman"/>
                <w:sz w:val="20"/>
                <w:szCs w:val="20"/>
              </w:rPr>
              <w:t xml:space="preserve"> (49)</w:t>
            </w:r>
          </w:p>
        </w:tc>
        <w:tc>
          <w:tcPr>
            <w:tcW w:w="970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7FB3C7" w14:textId="545C16DA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67</w:t>
            </w:r>
          </w:p>
        </w:tc>
        <w:tc>
          <w:tcPr>
            <w:tcW w:w="712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209BFB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71</w:t>
            </w:r>
          </w:p>
        </w:tc>
        <w:tc>
          <w:tcPr>
            <w:tcW w:w="969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0CB8FB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69</w:t>
            </w:r>
          </w:p>
        </w:tc>
        <w:tc>
          <w:tcPr>
            <w:tcW w:w="692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217C5C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71</w:t>
            </w:r>
          </w:p>
        </w:tc>
        <w:tc>
          <w:tcPr>
            <w:tcW w:w="946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AC7C9D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691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35466F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94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E7D9DED" w14:textId="2E133EBE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20" w:type="dxa"/>
            <w:shd w:val="clear" w:color="auto" w:fill="FFFFFF" w:themeFill="background1"/>
          </w:tcPr>
          <w:p w14:paraId="7A731850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90" w:type="dxa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DC0164" w14:textId="51530EFE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91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2E36E9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88</w:t>
            </w: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FD83D4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91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B7272B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89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3F667D94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EC7240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71E453" w14:textId="40D217E9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89</w:t>
            </w:r>
          </w:p>
        </w:tc>
      </w:tr>
      <w:tr w:rsidR="00BA64C5" w:rsidRPr="006C6CA6" w14:paraId="43D942C2" w14:textId="7451452D" w:rsidTr="00BA64C5">
        <w:trPr>
          <w:trHeight w:val="315"/>
          <w:jc w:val="center"/>
        </w:trPr>
        <w:tc>
          <w:tcPr>
            <w:tcW w:w="1617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4D7F2C" w14:textId="2F773A1F" w:rsidR="00AD4F4B" w:rsidRPr="006C6CA6" w:rsidRDefault="00AD4F4B" w:rsidP="00605526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6C6CA6">
              <w:rPr>
                <w:rFonts w:eastAsia="Times New Roman"/>
                <w:sz w:val="20"/>
                <w:szCs w:val="20"/>
              </w:rPr>
              <w:t>Hb</w:t>
            </w:r>
            <w:r>
              <w:rPr>
                <w:rFonts w:eastAsia="Times New Roman"/>
                <w:sz w:val="20"/>
                <w:szCs w:val="20"/>
              </w:rPr>
              <w:t xml:space="preserve"> (29)</w:t>
            </w:r>
          </w:p>
        </w:tc>
        <w:tc>
          <w:tcPr>
            <w:tcW w:w="970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146B17" w14:textId="5D59D38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76</w:t>
            </w:r>
          </w:p>
        </w:tc>
        <w:tc>
          <w:tcPr>
            <w:tcW w:w="712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5D1C5C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80*</w:t>
            </w:r>
          </w:p>
        </w:tc>
        <w:tc>
          <w:tcPr>
            <w:tcW w:w="969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15C871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72</w:t>
            </w:r>
          </w:p>
        </w:tc>
        <w:tc>
          <w:tcPr>
            <w:tcW w:w="692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7B77AC8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76*</w:t>
            </w:r>
          </w:p>
        </w:tc>
        <w:tc>
          <w:tcPr>
            <w:tcW w:w="946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EE1B6E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691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9F1D74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94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64F55217" w14:textId="335ADC4F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20" w:type="dxa"/>
            <w:shd w:val="clear" w:color="auto" w:fill="FFFFFF" w:themeFill="background1"/>
          </w:tcPr>
          <w:p w14:paraId="2AAFA767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90" w:type="dxa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39EAD1" w14:textId="2C78A070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88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F2418C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92</w:t>
            </w: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C967BC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90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9D62E6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sz w:val="20"/>
                <w:szCs w:val="20"/>
              </w:rPr>
              <w:t>0.91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61E7F5F5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D3A122" w14:textId="77777777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D7C74E" w14:textId="56EC1FC8" w:rsidR="00AD4F4B" w:rsidRPr="00254BE3" w:rsidRDefault="00AD4F4B" w:rsidP="00605526">
            <w:pPr>
              <w:spacing w:before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254BE3">
              <w:rPr>
                <w:rFonts w:eastAsia="Times New Roman"/>
                <w:color w:val="000000"/>
                <w:sz w:val="20"/>
                <w:szCs w:val="20"/>
              </w:rPr>
              <w:t>0.87</w:t>
            </w:r>
          </w:p>
        </w:tc>
      </w:tr>
    </w:tbl>
    <w:p w14:paraId="7E4384B9" w14:textId="4CC98D03" w:rsidR="00910247" w:rsidRDefault="00990661" w:rsidP="00990661">
      <w:pPr>
        <w:spacing w:before="0"/>
        <w:jc w:val="left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  </w:t>
      </w:r>
      <w:r w:rsidR="00EC7E49">
        <w:rPr>
          <w:color w:val="000000" w:themeColor="text1"/>
          <w:sz w:val="20"/>
          <w:szCs w:val="20"/>
        </w:rPr>
        <w:t xml:space="preserve">    </w:t>
      </w:r>
      <w:r>
        <w:rPr>
          <w:color w:val="000000" w:themeColor="text1"/>
          <w:sz w:val="20"/>
          <w:szCs w:val="20"/>
        </w:rPr>
        <w:t xml:space="preserve"> </w:t>
      </w:r>
      <w:r w:rsidR="00910247" w:rsidRPr="0035134D">
        <w:rPr>
          <w:color w:val="000000" w:themeColor="text1"/>
          <w:sz w:val="20"/>
          <w:szCs w:val="20"/>
        </w:rPr>
        <w:t xml:space="preserve">*  </w:t>
      </w:r>
      <w:r w:rsidR="00910247">
        <w:rPr>
          <w:color w:val="000000" w:themeColor="text1"/>
          <w:sz w:val="20"/>
          <w:szCs w:val="20"/>
        </w:rPr>
        <w:t xml:space="preserve"> </w:t>
      </w:r>
      <w:r w:rsidR="00910247" w:rsidRPr="00E10389">
        <w:rPr>
          <w:rFonts w:asciiTheme="minorBidi" w:hAnsiTheme="minorBidi" w:cstheme="minorBidi"/>
          <w:color w:val="000000"/>
          <w:sz w:val="20"/>
          <w:szCs w:val="20"/>
          <w:shd w:val="clear" w:color="auto" w:fill="FFFFFF"/>
        </w:rPr>
        <w:t xml:space="preserve">p &lt; 0.05 </w:t>
      </w:r>
      <w:r w:rsidR="00E14C87">
        <w:rPr>
          <w:color w:val="000000" w:themeColor="text1"/>
          <w:sz w:val="20"/>
          <w:szCs w:val="20"/>
        </w:rPr>
        <w:t>THOMAS</w:t>
      </w:r>
      <w:r w:rsidR="00E14C87" w:rsidRPr="0035134D">
        <w:rPr>
          <w:color w:val="000000" w:themeColor="text1"/>
          <w:sz w:val="20"/>
          <w:szCs w:val="20"/>
        </w:rPr>
        <w:t xml:space="preserve"> </w:t>
      </w:r>
      <w:r w:rsidR="00910247" w:rsidRPr="0035134D">
        <w:rPr>
          <w:color w:val="000000" w:themeColor="text1"/>
          <w:sz w:val="20"/>
          <w:szCs w:val="20"/>
        </w:rPr>
        <w:t>vs.</w:t>
      </w:r>
      <w:r w:rsidR="00910247">
        <w:rPr>
          <w:color w:val="000000" w:themeColor="text1"/>
          <w:sz w:val="20"/>
          <w:szCs w:val="20"/>
        </w:rPr>
        <w:t xml:space="preserve"> </w:t>
      </w:r>
      <w:r w:rsidR="00E14C87">
        <w:rPr>
          <w:color w:val="000000" w:themeColor="text1"/>
          <w:sz w:val="20"/>
          <w:szCs w:val="20"/>
        </w:rPr>
        <w:t>CNN</w:t>
      </w:r>
      <w:r w:rsidR="00E14C87" w:rsidRPr="0035134D">
        <w:rPr>
          <w:color w:val="000000" w:themeColor="text1"/>
          <w:sz w:val="20"/>
          <w:szCs w:val="20"/>
        </w:rPr>
        <w:t xml:space="preserve"> </w:t>
      </w:r>
    </w:p>
    <w:p w14:paraId="4816EBB4" w14:textId="77777777" w:rsidR="00ED0A81" w:rsidRDefault="00ED0A81" w:rsidP="00B84683">
      <w:pPr>
        <w:spacing w:before="0"/>
        <w:rPr>
          <w:b/>
        </w:rPr>
        <w:sectPr w:rsidR="00ED0A81" w:rsidSect="004373C0">
          <w:pgSz w:w="15840" w:h="12240" w:orient="landscape"/>
          <w:pgMar w:top="1440" w:right="1440" w:bottom="1440" w:left="1440" w:header="0" w:footer="0" w:gutter="0"/>
          <w:pgNumType w:start="1"/>
          <w:cols w:space="720"/>
          <w:formProt w:val="0"/>
          <w:docGrid w:linePitch="326"/>
        </w:sectPr>
      </w:pPr>
    </w:p>
    <w:p w14:paraId="07F6A034" w14:textId="77777777" w:rsidR="00A76A71" w:rsidRPr="000B09CB" w:rsidRDefault="00B84683" w:rsidP="00A76A71">
      <w:pPr>
        <w:spacing w:after="240"/>
      </w:pPr>
      <w:r>
        <w:rPr>
          <w:b/>
        </w:rPr>
        <w:lastRenderedPageBreak/>
        <w:t xml:space="preserve">Table </w:t>
      </w:r>
      <w:r w:rsidR="00267E3E">
        <w:rPr>
          <w:b/>
        </w:rPr>
        <w:t>2</w:t>
      </w:r>
      <w:r>
        <w:rPr>
          <w:b/>
        </w:rPr>
        <w:t xml:space="preserve">: </w:t>
      </w:r>
      <w:r w:rsidR="00A76A71">
        <w:t>C</w:t>
      </w:r>
      <w:r w:rsidR="00A76A71">
        <w:rPr>
          <w:bCs/>
        </w:rPr>
        <w:t>omparison</w:t>
      </w:r>
      <w:r w:rsidR="00A76A71">
        <w:t xml:space="preserve"> of mean Dice and VSI for FreeSurfer vs. proposed method for CSFn-MPRAGE data (median volumes in mm</w:t>
      </w:r>
      <w:r w:rsidR="00A76A71" w:rsidRPr="000C0D6D">
        <w:rPr>
          <w:vertAlign w:val="superscript"/>
        </w:rPr>
        <w:t>3</w:t>
      </w:r>
      <w:r w:rsidR="00A76A71">
        <w:t xml:space="preserve"> are shown in parentheses and nuclei </w:t>
      </w:r>
      <w:proofErr w:type="gramStart"/>
      <w:r w:rsidR="00A76A71">
        <w:t>with  &lt;</w:t>
      </w:r>
      <w:proofErr w:type="gramEnd"/>
      <w:r w:rsidR="00A76A71">
        <w:t>200 mm</w:t>
      </w:r>
      <w:r w:rsidR="00A76A71" w:rsidRPr="000C0D6D">
        <w:rPr>
          <w:vertAlign w:val="superscript"/>
        </w:rPr>
        <w:t>3</w:t>
      </w:r>
      <w:r w:rsidR="00A76A71">
        <w:t xml:space="preserve"> shaded, red bold indicates &gt;20% change)</w:t>
      </w:r>
    </w:p>
    <w:tbl>
      <w:tblPr>
        <w:tblW w:w="12970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6"/>
        <w:gridCol w:w="1168"/>
        <w:gridCol w:w="634"/>
        <w:gridCol w:w="1182"/>
        <w:gridCol w:w="745"/>
        <w:gridCol w:w="1182"/>
        <w:gridCol w:w="777"/>
        <w:gridCol w:w="20"/>
        <w:gridCol w:w="1168"/>
        <w:gridCol w:w="634"/>
        <w:gridCol w:w="1182"/>
        <w:gridCol w:w="745"/>
        <w:gridCol w:w="1182"/>
        <w:gridCol w:w="745"/>
      </w:tblGrid>
      <w:tr w:rsidR="00BA64C5" w:rsidRPr="009014E5" w14:paraId="7FDD4738" w14:textId="77777777" w:rsidTr="000E5E9A">
        <w:trPr>
          <w:trHeight w:val="315"/>
          <w:jc w:val="center"/>
        </w:trPr>
        <w:tc>
          <w:tcPr>
            <w:tcW w:w="1606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6BF7A7" w14:textId="77777777" w:rsidR="00BA64C5" w:rsidRPr="009D0F09" w:rsidRDefault="00BA64C5" w:rsidP="009014E5">
            <w:pPr>
              <w:spacing w:before="0" w:line="240" w:lineRule="auto"/>
              <w:jc w:val="left"/>
              <w:rPr>
                <w:rFonts w:ascii="Times New Roman" w:eastAsia="Times New Roman" w:hAnsi="Times New Roman" w:cs="Times New Roman"/>
                <w:b/>
                <w:bCs/>
                <w:sz w:val="20"/>
              </w:rPr>
            </w:pPr>
          </w:p>
        </w:tc>
        <w:tc>
          <w:tcPr>
            <w:tcW w:w="5688" w:type="dxa"/>
            <w:gridSpan w:val="6"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086CFA" w14:textId="6B328A81" w:rsidR="00BA64C5" w:rsidRPr="009D0F09" w:rsidRDefault="00BA64C5" w:rsidP="00562AC0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sz w:val="20"/>
                <w:szCs w:val="20"/>
              </w:rPr>
              <w:t>Dice</w:t>
            </w:r>
          </w:p>
        </w:tc>
        <w:tc>
          <w:tcPr>
            <w:tcW w:w="20" w:type="dxa"/>
            <w:tcBorders>
              <w:left w:val="single" w:sz="4" w:space="0" w:color="auto"/>
              <w:right w:val="single" w:sz="4" w:space="0" w:color="auto"/>
            </w:tcBorders>
          </w:tcPr>
          <w:p w14:paraId="6CE4E014" w14:textId="77777777" w:rsidR="00BA64C5" w:rsidRPr="009D0F09" w:rsidRDefault="00BA64C5" w:rsidP="00562AC0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</w:p>
        </w:tc>
        <w:tc>
          <w:tcPr>
            <w:tcW w:w="5656" w:type="dxa"/>
            <w:gridSpan w:val="6"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94C1D7" w14:textId="0DAE2598" w:rsidR="00BA64C5" w:rsidRPr="009D0F09" w:rsidRDefault="00BA64C5" w:rsidP="00562AC0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sz w:val="20"/>
                <w:szCs w:val="20"/>
              </w:rPr>
              <w:t>VSI</w:t>
            </w:r>
          </w:p>
        </w:tc>
      </w:tr>
      <w:tr w:rsidR="00BA64C5" w:rsidRPr="009014E5" w14:paraId="0537D477" w14:textId="77777777" w:rsidTr="000E5E9A">
        <w:trPr>
          <w:trHeight w:val="315"/>
          <w:jc w:val="center"/>
        </w:trPr>
        <w:tc>
          <w:tcPr>
            <w:tcW w:w="1606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0221AF" w14:textId="77777777" w:rsidR="00BA64C5" w:rsidRPr="009D0F09" w:rsidRDefault="00BA64C5" w:rsidP="00562AC0">
            <w:pPr>
              <w:spacing w:before="0" w:line="240" w:lineRule="auto"/>
              <w:jc w:val="left"/>
              <w:rPr>
                <w:rFonts w:eastAsia="Times New Roman"/>
                <w:b/>
                <w:bCs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sz w:val="20"/>
                <w:szCs w:val="20"/>
              </w:rPr>
              <w:t>Disease</w:t>
            </w:r>
          </w:p>
        </w:tc>
        <w:tc>
          <w:tcPr>
            <w:tcW w:w="1802" w:type="dxa"/>
            <w:gridSpan w:val="2"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D3179B" w14:textId="31A6883D" w:rsidR="00BA64C5" w:rsidRPr="009D0F09" w:rsidRDefault="00BA64C5" w:rsidP="00562AC0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ontrol</w:t>
            </w:r>
          </w:p>
        </w:tc>
        <w:tc>
          <w:tcPr>
            <w:tcW w:w="1927" w:type="dxa"/>
            <w:gridSpan w:val="2"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3D77C3" w14:textId="77777777" w:rsidR="00BA64C5" w:rsidRPr="009D0F09" w:rsidRDefault="00BA64C5" w:rsidP="00562AC0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MS</w:t>
            </w:r>
          </w:p>
        </w:tc>
        <w:tc>
          <w:tcPr>
            <w:tcW w:w="1959" w:type="dxa"/>
            <w:gridSpan w:val="2"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28679B" w14:textId="77777777" w:rsidR="00BA64C5" w:rsidRPr="009D0F09" w:rsidRDefault="00BA64C5" w:rsidP="00562AC0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ET</w:t>
            </w:r>
          </w:p>
        </w:tc>
        <w:tc>
          <w:tcPr>
            <w:tcW w:w="20" w:type="dxa"/>
            <w:tcBorders>
              <w:left w:val="single" w:sz="4" w:space="0" w:color="auto"/>
              <w:right w:val="single" w:sz="4" w:space="0" w:color="auto"/>
            </w:tcBorders>
          </w:tcPr>
          <w:p w14:paraId="66BFE8A7" w14:textId="77777777" w:rsidR="00BA64C5" w:rsidRPr="009D0F09" w:rsidRDefault="00BA64C5" w:rsidP="00562AC0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802" w:type="dxa"/>
            <w:gridSpan w:val="2"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D01EA8" w14:textId="23755162" w:rsidR="00BA64C5" w:rsidRPr="009D0F09" w:rsidRDefault="00BA64C5" w:rsidP="00562AC0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Control</w:t>
            </w:r>
          </w:p>
        </w:tc>
        <w:tc>
          <w:tcPr>
            <w:tcW w:w="1927" w:type="dxa"/>
            <w:gridSpan w:val="2"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351627" w14:textId="77777777" w:rsidR="00BA64C5" w:rsidRPr="009D0F09" w:rsidRDefault="00BA64C5" w:rsidP="00562AC0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MS</w:t>
            </w:r>
          </w:p>
        </w:tc>
        <w:tc>
          <w:tcPr>
            <w:tcW w:w="1927" w:type="dxa"/>
            <w:gridSpan w:val="2"/>
            <w:tcBorders>
              <w:left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9FD193" w14:textId="77777777" w:rsidR="00BA64C5" w:rsidRPr="009D0F09" w:rsidRDefault="00BA64C5" w:rsidP="00562AC0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ET</w:t>
            </w:r>
          </w:p>
        </w:tc>
      </w:tr>
      <w:tr w:rsidR="00BA64C5" w:rsidRPr="009014E5" w14:paraId="2868CDA2" w14:textId="77777777" w:rsidTr="000E5E9A">
        <w:trPr>
          <w:trHeight w:val="315"/>
          <w:jc w:val="center"/>
        </w:trPr>
        <w:tc>
          <w:tcPr>
            <w:tcW w:w="1606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DE8776" w14:textId="43661AEF" w:rsidR="00BA64C5" w:rsidRPr="009D0F09" w:rsidRDefault="00BA64C5" w:rsidP="00562AC0">
            <w:pPr>
              <w:spacing w:before="0" w:line="240" w:lineRule="auto"/>
              <w:jc w:val="left"/>
              <w:rPr>
                <w:rFonts w:eastAsia="Times New Roman"/>
                <w:b/>
                <w:bCs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sz w:val="20"/>
                <w:szCs w:val="20"/>
              </w:rPr>
              <w:t>Nuclei (volume)</w:t>
            </w:r>
          </w:p>
        </w:tc>
        <w:tc>
          <w:tcPr>
            <w:tcW w:w="1168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FF967A" w14:textId="1A968ECE" w:rsidR="00BA64C5" w:rsidRPr="003E76FA" w:rsidRDefault="00BA64C5" w:rsidP="00562AC0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b/>
                <w:bCs/>
                <w:sz w:val="20"/>
                <w:szCs w:val="20"/>
              </w:rPr>
              <w:t>FreeSurfer (n=5)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3CB3A5" w14:textId="0AC92DC7" w:rsidR="00BA64C5" w:rsidRPr="003E76FA" w:rsidRDefault="00BA64C5" w:rsidP="00562AC0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b/>
                <w:bCs/>
                <w:sz w:val="20"/>
                <w:szCs w:val="20"/>
              </w:rPr>
              <w:t>CNN (n=6)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C47505" w14:textId="62EDD1BB" w:rsidR="00BA64C5" w:rsidRPr="003E76FA" w:rsidRDefault="00BA64C5" w:rsidP="00562AC0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b/>
                <w:bCs/>
                <w:sz w:val="20"/>
                <w:szCs w:val="20"/>
              </w:rPr>
              <w:t>FreeSurfer (n=14)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C9FD83" w14:textId="17F2E580" w:rsidR="00BA64C5" w:rsidRPr="003E76FA" w:rsidRDefault="00BA64C5" w:rsidP="00562AC0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b/>
                <w:bCs/>
                <w:sz w:val="20"/>
                <w:szCs w:val="20"/>
              </w:rPr>
              <w:t>CNN (n=15)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0F5165" w14:textId="556365FF" w:rsidR="00BA64C5" w:rsidRPr="003E76FA" w:rsidRDefault="00BA64C5" w:rsidP="00562AC0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b/>
                <w:bCs/>
                <w:sz w:val="20"/>
                <w:szCs w:val="20"/>
              </w:rPr>
              <w:t>FreeSurfer (n=11)</w:t>
            </w:r>
          </w:p>
        </w:tc>
        <w:tc>
          <w:tcPr>
            <w:tcW w:w="777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B2827B" w14:textId="231826FF" w:rsidR="00BA64C5" w:rsidRPr="003E76FA" w:rsidRDefault="00BA64C5" w:rsidP="00562AC0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b/>
                <w:bCs/>
                <w:sz w:val="20"/>
                <w:szCs w:val="20"/>
              </w:rPr>
              <w:t>CNN (n=12)</w:t>
            </w:r>
          </w:p>
        </w:tc>
        <w:tc>
          <w:tcPr>
            <w:tcW w:w="20" w:type="dxa"/>
            <w:tcBorders>
              <w:right w:val="single" w:sz="4" w:space="0" w:color="auto"/>
            </w:tcBorders>
          </w:tcPr>
          <w:p w14:paraId="0C315CB8" w14:textId="77777777" w:rsidR="00BA64C5" w:rsidRPr="003E76FA" w:rsidRDefault="00BA64C5" w:rsidP="00562AC0">
            <w:pPr>
              <w:spacing w:before="0" w:line="240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68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E28E40" w14:textId="6B4D3684" w:rsidR="00BA64C5" w:rsidRPr="003E76FA" w:rsidRDefault="00BA64C5" w:rsidP="00562AC0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b/>
                <w:bCs/>
                <w:sz w:val="20"/>
                <w:szCs w:val="20"/>
              </w:rPr>
              <w:t>FreeSurfer (n=5)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77DEC7" w14:textId="709CCD51" w:rsidR="00BA64C5" w:rsidRPr="003E76FA" w:rsidRDefault="00BA64C5" w:rsidP="00562AC0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b/>
                <w:bCs/>
                <w:sz w:val="20"/>
                <w:szCs w:val="20"/>
              </w:rPr>
              <w:t>CNN (n=6)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AA549B" w14:textId="3E0BB8F8" w:rsidR="00BA64C5" w:rsidRPr="003E76FA" w:rsidRDefault="00BA64C5" w:rsidP="00562AC0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b/>
                <w:bCs/>
                <w:sz w:val="20"/>
                <w:szCs w:val="20"/>
              </w:rPr>
              <w:t>FreeSurfer (n=14)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7C8FC2" w14:textId="4A7D7D9C" w:rsidR="00BA64C5" w:rsidRPr="003E76FA" w:rsidRDefault="00BA64C5" w:rsidP="00562AC0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b/>
                <w:bCs/>
                <w:sz w:val="20"/>
                <w:szCs w:val="20"/>
              </w:rPr>
              <w:t>CNN (n=15)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A3C9F6" w14:textId="3B0C6633" w:rsidR="00BA64C5" w:rsidRPr="003E76FA" w:rsidRDefault="00BA64C5" w:rsidP="00562AC0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b/>
                <w:bCs/>
                <w:sz w:val="20"/>
                <w:szCs w:val="20"/>
              </w:rPr>
              <w:t>FreeSurfer (n=11)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87BCF5" w14:textId="4B4893C7" w:rsidR="00BA64C5" w:rsidRPr="003E76FA" w:rsidRDefault="00BA64C5" w:rsidP="00562AC0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3E76FA">
              <w:rPr>
                <w:b/>
                <w:bCs/>
                <w:sz w:val="20"/>
                <w:szCs w:val="20"/>
              </w:rPr>
              <w:t>CNN (n=12)</w:t>
            </w:r>
          </w:p>
        </w:tc>
      </w:tr>
      <w:tr w:rsidR="00391CBF" w:rsidRPr="009014E5" w14:paraId="48E0EF44" w14:textId="77777777" w:rsidTr="000E5E9A">
        <w:trPr>
          <w:trHeight w:val="315"/>
          <w:jc w:val="center"/>
        </w:trPr>
        <w:tc>
          <w:tcPr>
            <w:tcW w:w="1606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A59665" w14:textId="6BF9FF7F" w:rsidR="00391CBF" w:rsidRPr="00586A32" w:rsidRDefault="00391CBF" w:rsidP="00391CBF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T</w:t>
            </w:r>
            <w:r>
              <w:rPr>
                <w:rFonts w:eastAsia="Times New Roman"/>
                <w:sz w:val="20"/>
                <w:szCs w:val="20"/>
              </w:rPr>
              <w:t>halamus (5279)</w:t>
            </w:r>
          </w:p>
        </w:tc>
        <w:tc>
          <w:tcPr>
            <w:tcW w:w="1168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8772AB" w14:textId="6DD791E0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1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46B2A9" w14:textId="6977B301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0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40BB22" w14:textId="308F38E6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2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57FAF7" w14:textId="264B574C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0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43B9FD" w14:textId="10820C42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6</w:t>
            </w:r>
          </w:p>
        </w:tc>
        <w:tc>
          <w:tcPr>
            <w:tcW w:w="777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42D3BD" w14:textId="39753DA9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sz w:val="20"/>
                <w:szCs w:val="20"/>
              </w:rPr>
              <w:t>0.90</w:t>
            </w:r>
            <w:r w:rsidRPr="00586A32">
              <w:rPr>
                <w:rFonts w:eastAsia="Times New Roman"/>
                <w:sz w:val="20"/>
                <w:szCs w:val="20"/>
              </w:rPr>
              <w:t>*</w:t>
            </w:r>
          </w:p>
        </w:tc>
        <w:tc>
          <w:tcPr>
            <w:tcW w:w="20" w:type="dxa"/>
            <w:tcBorders>
              <w:right w:val="single" w:sz="4" w:space="0" w:color="auto"/>
            </w:tcBorders>
          </w:tcPr>
          <w:p w14:paraId="1A3C0BEE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68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6F45A2" w14:textId="5CBEAE92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0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CF5342" w14:textId="56579886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6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B9EB1D" w14:textId="03B6F1ED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8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7D6CCE" w14:textId="6AC62B13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7</w:t>
            </w:r>
            <w:r>
              <w:rPr>
                <w:rFonts w:eastAsia="Times New Roman"/>
                <w:sz w:val="20"/>
                <w:szCs w:val="20"/>
              </w:rPr>
              <w:t>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C420A8" w14:textId="68844715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4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25B6C2" w14:textId="045F291E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6</w:t>
            </w:r>
          </w:p>
        </w:tc>
      </w:tr>
      <w:tr w:rsidR="00391CBF" w:rsidRPr="009014E5" w14:paraId="7BD099BE" w14:textId="77777777" w:rsidTr="000E5E9A">
        <w:trPr>
          <w:trHeight w:val="315"/>
          <w:jc w:val="center"/>
        </w:trPr>
        <w:tc>
          <w:tcPr>
            <w:tcW w:w="1606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47E5C8" w14:textId="34A2FD90" w:rsidR="00391CBF" w:rsidRPr="00586A32" w:rsidRDefault="00391CBF" w:rsidP="00391CBF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 xml:space="preserve">Pul </w:t>
            </w:r>
            <w:r>
              <w:rPr>
                <w:rFonts w:eastAsia="Times New Roman"/>
                <w:sz w:val="20"/>
                <w:szCs w:val="20"/>
              </w:rPr>
              <w:t>(1202)</w:t>
            </w:r>
          </w:p>
        </w:tc>
        <w:tc>
          <w:tcPr>
            <w:tcW w:w="1168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4720F0" w14:textId="7446CF19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69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C79DFC" w14:textId="5D45E325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83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049DB1" w14:textId="21298152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67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2284A4" w14:textId="18AFA03B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83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474C49" w14:textId="4CFDB868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70</w:t>
            </w:r>
          </w:p>
        </w:tc>
        <w:tc>
          <w:tcPr>
            <w:tcW w:w="777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467C04" w14:textId="3700C774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b/>
                <w:bCs/>
                <w:color w:val="FF0000"/>
                <w:sz w:val="20"/>
                <w:szCs w:val="20"/>
              </w:rPr>
              <w:t>0.83</w:t>
            </w: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20" w:type="dxa"/>
            <w:tcBorders>
              <w:right w:val="single" w:sz="4" w:space="0" w:color="auto"/>
            </w:tcBorders>
          </w:tcPr>
          <w:p w14:paraId="4DE51D10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68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CE6182" w14:textId="0CA26ABA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3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7FA600" w14:textId="0185C8E8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4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100572" w14:textId="01DB3B82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4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ADD024" w14:textId="1200ACB2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3</w:t>
            </w:r>
            <w:r>
              <w:rPr>
                <w:rFonts w:eastAsia="Times New Roman"/>
                <w:sz w:val="20"/>
                <w:szCs w:val="20"/>
              </w:rPr>
              <w:t>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16B3F2" w14:textId="467A5BC3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8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020D9A" w14:textId="45C99F80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3</w:t>
            </w:r>
          </w:p>
        </w:tc>
      </w:tr>
      <w:tr w:rsidR="00391CBF" w:rsidRPr="009014E5" w14:paraId="69D1E501" w14:textId="77777777" w:rsidTr="000E5E9A">
        <w:trPr>
          <w:trHeight w:val="315"/>
          <w:jc w:val="center"/>
        </w:trPr>
        <w:tc>
          <w:tcPr>
            <w:tcW w:w="1606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A71533" w14:textId="62ABC62E" w:rsidR="00391CBF" w:rsidRPr="00586A32" w:rsidRDefault="00391CBF" w:rsidP="00391CBF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proofErr w:type="spellStart"/>
            <w:r w:rsidRPr="00586A32">
              <w:rPr>
                <w:rFonts w:eastAsia="Times New Roman"/>
                <w:sz w:val="20"/>
                <w:szCs w:val="20"/>
              </w:rPr>
              <w:t>VL</w:t>
            </w:r>
            <w:r>
              <w:rPr>
                <w:rFonts w:eastAsia="Times New Roman"/>
                <w:sz w:val="20"/>
                <w:szCs w:val="20"/>
              </w:rPr>
              <w:t>p</w:t>
            </w:r>
            <w:proofErr w:type="spellEnd"/>
            <w:r w:rsidRPr="00586A32"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(843)</w:t>
            </w:r>
          </w:p>
        </w:tc>
        <w:tc>
          <w:tcPr>
            <w:tcW w:w="1168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E4ECB8" w14:textId="6EFE6E42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54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5A023E" w14:textId="5D27D8C2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79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14F598" w14:textId="122CBFAB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57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1E8AD4" w14:textId="7A91DA34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78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C0D336" w14:textId="2E18159D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56</w:t>
            </w:r>
          </w:p>
        </w:tc>
        <w:tc>
          <w:tcPr>
            <w:tcW w:w="777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E73A38B" w14:textId="00E681DD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b/>
                <w:bCs/>
                <w:color w:val="FF0000"/>
                <w:sz w:val="20"/>
                <w:szCs w:val="20"/>
              </w:rPr>
              <w:t>0.79</w:t>
            </w: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20" w:type="dxa"/>
            <w:tcBorders>
              <w:right w:val="single" w:sz="4" w:space="0" w:color="auto"/>
            </w:tcBorders>
          </w:tcPr>
          <w:p w14:paraId="269E3199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68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28B96E" w14:textId="6998D131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6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5E65C8" w14:textId="04790B3B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4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73AC08" w14:textId="48CF43F8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3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9B8AD7" w14:textId="176D3891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3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2A5570" w14:textId="7B3F1590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2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1C82C8" w14:textId="18B411AB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3</w:t>
            </w:r>
          </w:p>
        </w:tc>
      </w:tr>
      <w:tr w:rsidR="00391CBF" w:rsidRPr="009014E5" w14:paraId="281EEA40" w14:textId="77777777" w:rsidTr="000E5E9A">
        <w:trPr>
          <w:trHeight w:val="315"/>
          <w:jc w:val="center"/>
        </w:trPr>
        <w:tc>
          <w:tcPr>
            <w:tcW w:w="1606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4B59F7" w14:textId="46F24D54" w:rsidR="00391CBF" w:rsidRPr="00586A32" w:rsidRDefault="00391CBF" w:rsidP="00391CBF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 xml:space="preserve">MD-Pf </w:t>
            </w:r>
            <w:r>
              <w:rPr>
                <w:rFonts w:eastAsia="Times New Roman"/>
                <w:sz w:val="20"/>
                <w:szCs w:val="20"/>
              </w:rPr>
              <w:t>(670)</w:t>
            </w:r>
          </w:p>
        </w:tc>
        <w:tc>
          <w:tcPr>
            <w:tcW w:w="1168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C72335" w14:textId="6795C41D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56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9E9738" w14:textId="5CB36DE8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83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1C3FEC" w14:textId="17813B8A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63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CD0EE2" w14:textId="5109304B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84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C0DF3F" w14:textId="6621E223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68</w:t>
            </w:r>
          </w:p>
        </w:tc>
        <w:tc>
          <w:tcPr>
            <w:tcW w:w="777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416A59" w14:textId="73F9C4DF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b/>
                <w:bCs/>
                <w:color w:val="FF0000"/>
                <w:sz w:val="20"/>
                <w:szCs w:val="20"/>
              </w:rPr>
              <w:t>0.83</w:t>
            </w: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20" w:type="dxa"/>
            <w:tcBorders>
              <w:right w:val="single" w:sz="4" w:space="0" w:color="auto"/>
            </w:tcBorders>
          </w:tcPr>
          <w:p w14:paraId="708C55F9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68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57C817" w14:textId="1DE18A88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5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A40774" w14:textId="32B08A96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4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BEB299" w14:textId="60C56610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79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D68008" w14:textId="08F51C10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3</w:t>
            </w:r>
            <w:r>
              <w:rPr>
                <w:rFonts w:eastAsia="Times New Roman"/>
                <w:sz w:val="20"/>
                <w:szCs w:val="20"/>
              </w:rPr>
              <w:t>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FA94B0" w14:textId="2F69C712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2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26FF5A" w14:textId="08EEDC82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5</w:t>
            </w:r>
          </w:p>
        </w:tc>
      </w:tr>
      <w:tr w:rsidR="00391CBF" w:rsidRPr="009014E5" w14:paraId="4D45043E" w14:textId="77777777" w:rsidTr="000E5E9A">
        <w:trPr>
          <w:trHeight w:val="315"/>
          <w:jc w:val="center"/>
        </w:trPr>
        <w:tc>
          <w:tcPr>
            <w:tcW w:w="1606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F607A2A" w14:textId="0FF0225A" w:rsidR="00391CBF" w:rsidRPr="00586A32" w:rsidRDefault="00391CBF" w:rsidP="00391CBF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proofErr w:type="spellStart"/>
            <w:r w:rsidRPr="00586A32">
              <w:rPr>
                <w:rFonts w:eastAsia="Times New Roman"/>
                <w:sz w:val="20"/>
                <w:szCs w:val="20"/>
              </w:rPr>
              <w:t>VPl</w:t>
            </w:r>
            <w:proofErr w:type="spellEnd"/>
            <w:r w:rsidRPr="00586A32"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(337)</w:t>
            </w:r>
          </w:p>
        </w:tc>
        <w:tc>
          <w:tcPr>
            <w:tcW w:w="1168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DAAB0EF" w14:textId="0A62955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45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8526DA1" w14:textId="0307D864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64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D44AB28" w14:textId="41456D1E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45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E66E611" w14:textId="581FCA38" w:rsidR="00391CBF" w:rsidRPr="003E76FA" w:rsidRDefault="00391CBF" w:rsidP="00391CBF">
            <w:pPr>
              <w:spacing w:before="0" w:line="240" w:lineRule="auto"/>
              <w:jc w:val="center"/>
              <w:rPr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66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C94C70F" w14:textId="10384C01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45</w:t>
            </w:r>
          </w:p>
        </w:tc>
        <w:tc>
          <w:tcPr>
            <w:tcW w:w="777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2A55CB9" w14:textId="5AB9041C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b/>
                <w:bCs/>
                <w:color w:val="FF0000"/>
                <w:sz w:val="20"/>
                <w:szCs w:val="20"/>
              </w:rPr>
              <w:t>0.65</w:t>
            </w: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20" w:type="dxa"/>
            <w:tcBorders>
              <w:right w:val="single" w:sz="4" w:space="0" w:color="auto"/>
            </w:tcBorders>
          </w:tcPr>
          <w:p w14:paraId="59342705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68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CE2E99D" w14:textId="52CB381A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58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8292604" w14:textId="634CEACE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BA64C5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87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DA45C91" w14:textId="0DDC4B68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57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57FFCD7" w14:textId="20752A11" w:rsidR="00391CBF" w:rsidRPr="00BA64C5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BA64C5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88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A13BFF5" w14:textId="3F523E2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58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2B823DF" w14:textId="6A6B4193" w:rsidR="00391CBF" w:rsidRPr="00BA64C5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BA64C5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94*</w:t>
            </w:r>
          </w:p>
        </w:tc>
      </w:tr>
      <w:tr w:rsidR="00391CBF" w:rsidRPr="009014E5" w14:paraId="6E35DB5E" w14:textId="77777777" w:rsidTr="000E5E9A">
        <w:trPr>
          <w:trHeight w:val="315"/>
          <w:jc w:val="center"/>
        </w:trPr>
        <w:tc>
          <w:tcPr>
            <w:tcW w:w="1606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0D68D3" w14:textId="5B8545A1" w:rsidR="00391CBF" w:rsidRPr="00586A32" w:rsidRDefault="00391CBF" w:rsidP="00391CBF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 xml:space="preserve">VA </w:t>
            </w:r>
            <w:r>
              <w:rPr>
                <w:rFonts w:eastAsia="Times New Roman"/>
                <w:sz w:val="20"/>
                <w:szCs w:val="20"/>
              </w:rPr>
              <w:t>(286)</w:t>
            </w:r>
          </w:p>
        </w:tc>
        <w:tc>
          <w:tcPr>
            <w:tcW w:w="1168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7B3CBF" w14:textId="229DC531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40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D639E9" w14:textId="6A8C388B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71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788745" w14:textId="788CD771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45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EA43EB" w14:textId="6E5BECFB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71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3C971D" w14:textId="467E2D6D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48</w:t>
            </w:r>
          </w:p>
        </w:tc>
        <w:tc>
          <w:tcPr>
            <w:tcW w:w="777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7E2069" w14:textId="5E0D1612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b/>
                <w:bCs/>
                <w:color w:val="FF0000"/>
                <w:sz w:val="20"/>
                <w:szCs w:val="20"/>
              </w:rPr>
              <w:t>0.67</w:t>
            </w: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20" w:type="dxa"/>
            <w:tcBorders>
              <w:right w:val="single" w:sz="4" w:space="0" w:color="auto"/>
            </w:tcBorders>
          </w:tcPr>
          <w:p w14:paraId="1725973B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68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2CDD59" w14:textId="40C9C209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75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347BDF" w14:textId="798328EA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8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80DA00" w14:textId="06C4616D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1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38107B" w14:textId="714E7B16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8</w:t>
            </w:r>
            <w:r>
              <w:rPr>
                <w:rFonts w:eastAsia="Times New Roman"/>
                <w:sz w:val="20"/>
                <w:szCs w:val="20"/>
              </w:rPr>
              <w:t>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DD40C2" w14:textId="64575448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77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0A38E7" w14:textId="67785ACB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2</w:t>
            </w:r>
            <w:r>
              <w:rPr>
                <w:rFonts w:eastAsia="Times New Roman"/>
                <w:sz w:val="20"/>
                <w:szCs w:val="20"/>
              </w:rPr>
              <w:t>*</w:t>
            </w:r>
          </w:p>
        </w:tc>
      </w:tr>
      <w:tr w:rsidR="00391CBF" w:rsidRPr="009014E5" w14:paraId="6ED60614" w14:textId="77777777" w:rsidTr="000E5E9A">
        <w:trPr>
          <w:trHeight w:val="315"/>
          <w:jc w:val="center"/>
        </w:trPr>
        <w:tc>
          <w:tcPr>
            <w:tcW w:w="1606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CC0B50" w14:textId="28B7C727" w:rsidR="00391CBF" w:rsidRPr="00586A32" w:rsidRDefault="00391CBF" w:rsidP="00391CBF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 xml:space="preserve">AV </w:t>
            </w:r>
            <w:r>
              <w:rPr>
                <w:rFonts w:eastAsia="Times New Roman"/>
                <w:sz w:val="20"/>
                <w:szCs w:val="20"/>
              </w:rPr>
              <w:t>(138)</w:t>
            </w:r>
          </w:p>
        </w:tc>
        <w:tc>
          <w:tcPr>
            <w:tcW w:w="1168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DAD1B5" w14:textId="6EC1CBBB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37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ABD7D5" w14:textId="17317B10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77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83E05E" w14:textId="12CB4F9D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38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4355C2" w14:textId="271E06A1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71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3DC4A0" w14:textId="2E9108EC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47</w:t>
            </w:r>
          </w:p>
        </w:tc>
        <w:tc>
          <w:tcPr>
            <w:tcW w:w="777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ACFD1A" w14:textId="3D78A902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b/>
                <w:bCs/>
                <w:color w:val="FF0000"/>
                <w:sz w:val="20"/>
                <w:szCs w:val="20"/>
              </w:rPr>
              <w:t>0.70</w:t>
            </w: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2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3ECA5BC9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68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F82EA9" w14:textId="1827829C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4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22EE06" w14:textId="252783E3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</w:t>
            </w:r>
            <w:r>
              <w:rPr>
                <w:rFonts w:eastAsia="Times New Roman"/>
                <w:sz w:val="20"/>
                <w:szCs w:val="20"/>
              </w:rPr>
              <w:t>1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1233D9" w14:textId="04CFE048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6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5BD33D" w14:textId="4E2BA906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5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7C3A8F9" w14:textId="244C2431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9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361BD2" w14:textId="00577633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90</w:t>
            </w:r>
          </w:p>
        </w:tc>
      </w:tr>
      <w:tr w:rsidR="00391CBF" w:rsidRPr="009014E5" w14:paraId="02775485" w14:textId="77777777" w:rsidTr="000E5E9A">
        <w:trPr>
          <w:trHeight w:val="315"/>
          <w:jc w:val="center"/>
        </w:trPr>
        <w:tc>
          <w:tcPr>
            <w:tcW w:w="1606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3B40F59" w14:textId="76FF9E1D" w:rsidR="00391CBF" w:rsidRPr="00586A32" w:rsidRDefault="00391CBF" w:rsidP="00391CBF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proofErr w:type="spellStart"/>
            <w:r w:rsidRPr="00586A32">
              <w:rPr>
                <w:rFonts w:eastAsia="Times New Roman"/>
                <w:sz w:val="20"/>
                <w:szCs w:val="20"/>
              </w:rPr>
              <w:t>VLa</w:t>
            </w:r>
            <w:proofErr w:type="spellEnd"/>
            <w:r w:rsidRPr="00586A32"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(116)</w:t>
            </w:r>
          </w:p>
        </w:tc>
        <w:tc>
          <w:tcPr>
            <w:tcW w:w="1168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DBD9A54" w14:textId="4761ACC1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21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DD66FEA" w14:textId="092D4973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64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6905753" w14:textId="4E15622A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20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A72D39D" w14:textId="7E31190E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61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22CD3F2" w14:textId="50825D32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19</w:t>
            </w:r>
          </w:p>
        </w:tc>
        <w:tc>
          <w:tcPr>
            <w:tcW w:w="777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CCBE7AC" w14:textId="4D710173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b/>
                <w:bCs/>
                <w:color w:val="FF0000"/>
                <w:sz w:val="20"/>
                <w:szCs w:val="20"/>
              </w:rPr>
              <w:t>0.65</w:t>
            </w: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2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70C73ECF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68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F432654" w14:textId="743001F0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28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E2243BF" w14:textId="2071547A" w:rsidR="00391CBF" w:rsidRPr="00BA64C5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BA64C5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89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38DF16B" w14:textId="2DDAF401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28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7737973" w14:textId="0FA1B327" w:rsidR="00391CBF" w:rsidRPr="00BA64C5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BA64C5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88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40719FB" w14:textId="548A55B8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31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F7C6690" w14:textId="6927371C" w:rsidR="00391CBF" w:rsidRPr="00BA64C5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BA64C5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90*</w:t>
            </w:r>
          </w:p>
        </w:tc>
      </w:tr>
      <w:tr w:rsidR="00391CBF" w:rsidRPr="009014E5" w14:paraId="729A8B20" w14:textId="77777777" w:rsidTr="000E5E9A">
        <w:trPr>
          <w:trHeight w:val="315"/>
          <w:jc w:val="center"/>
        </w:trPr>
        <w:tc>
          <w:tcPr>
            <w:tcW w:w="1606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6F21A41" w14:textId="2D7299A4" w:rsidR="00391CBF" w:rsidRPr="00586A32" w:rsidRDefault="00391CBF" w:rsidP="00391CBF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 xml:space="preserve">CM </w:t>
            </w:r>
            <w:r>
              <w:rPr>
                <w:rFonts w:eastAsia="Times New Roman"/>
                <w:sz w:val="20"/>
                <w:szCs w:val="20"/>
              </w:rPr>
              <w:t>(110)</w:t>
            </w:r>
          </w:p>
        </w:tc>
        <w:tc>
          <w:tcPr>
            <w:tcW w:w="1168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0E60257" w14:textId="207D020B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33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2F47C1B" w14:textId="76C43530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67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849C9A3" w14:textId="24CDA6C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42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1C94F8A" w14:textId="5EA783FC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69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2FD30B5" w14:textId="6861952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35</w:t>
            </w:r>
          </w:p>
        </w:tc>
        <w:tc>
          <w:tcPr>
            <w:tcW w:w="777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64265D9" w14:textId="64723EEA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b/>
                <w:bCs/>
                <w:color w:val="FF0000"/>
                <w:sz w:val="20"/>
                <w:szCs w:val="20"/>
              </w:rPr>
              <w:t>0.65</w:t>
            </w: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2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70B62D2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68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E95FEB0" w14:textId="26C17753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59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B58616E" w14:textId="79220491" w:rsidR="00391CBF" w:rsidRPr="00BA64C5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BA64C5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87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89E9B58" w14:textId="6669CC8F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60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7BA4567" w14:textId="4887EF04" w:rsidR="00391CBF" w:rsidRPr="00BA64C5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BA64C5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90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005505D" w14:textId="0748CECA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49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6E8F8B8" w14:textId="02869A5E" w:rsidR="00391CBF" w:rsidRPr="00BA64C5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BA64C5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88*</w:t>
            </w:r>
          </w:p>
        </w:tc>
      </w:tr>
      <w:tr w:rsidR="00391CBF" w:rsidRPr="009014E5" w14:paraId="64BE94D4" w14:textId="77777777" w:rsidTr="000E5E9A">
        <w:trPr>
          <w:trHeight w:val="315"/>
          <w:jc w:val="center"/>
        </w:trPr>
        <w:tc>
          <w:tcPr>
            <w:tcW w:w="1606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37F0A06" w14:textId="03A579C5" w:rsidR="00391CBF" w:rsidRPr="00586A32" w:rsidRDefault="00391CBF" w:rsidP="00391CBF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 xml:space="preserve">LGN </w:t>
            </w:r>
            <w:r>
              <w:rPr>
                <w:rFonts w:eastAsia="Times New Roman"/>
                <w:sz w:val="20"/>
                <w:szCs w:val="20"/>
              </w:rPr>
              <w:t>(108)</w:t>
            </w:r>
          </w:p>
        </w:tc>
        <w:tc>
          <w:tcPr>
            <w:tcW w:w="1168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731BC8F" w14:textId="7E3D2605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08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A1B9A3B" w14:textId="0AE89B82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64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FF8B2EE" w14:textId="3B14EB13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09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2F54B13" w14:textId="6CFE05A9" w:rsidR="00391CBF" w:rsidRPr="003E76FA" w:rsidRDefault="00391CBF" w:rsidP="00391CBF">
            <w:pPr>
              <w:spacing w:before="0" w:line="240" w:lineRule="auto"/>
              <w:jc w:val="center"/>
              <w:rPr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59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74DE010" w14:textId="11486C4F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20</w:t>
            </w:r>
          </w:p>
        </w:tc>
        <w:tc>
          <w:tcPr>
            <w:tcW w:w="777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1997637" w14:textId="37BE9F3E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b/>
                <w:bCs/>
                <w:color w:val="FF0000"/>
                <w:sz w:val="20"/>
                <w:szCs w:val="20"/>
              </w:rPr>
              <w:t>0.53</w:t>
            </w: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2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124E02A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68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75902DC" w14:textId="3ADB10EB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1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CCF7474" w14:textId="47835572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0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DB391BC" w14:textId="0E6B2F36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3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CEA9C0F" w14:textId="10106890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78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F71BF38" w14:textId="30614BEE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7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9C1A409" w14:textId="70AC2BD5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5</w:t>
            </w:r>
          </w:p>
        </w:tc>
      </w:tr>
      <w:tr w:rsidR="00391CBF" w:rsidRPr="009014E5" w14:paraId="4428A331" w14:textId="77777777" w:rsidTr="000E5E9A">
        <w:trPr>
          <w:trHeight w:val="315"/>
          <w:jc w:val="center"/>
        </w:trPr>
        <w:tc>
          <w:tcPr>
            <w:tcW w:w="1606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D83420" w14:textId="4DB42021" w:rsidR="00391CBF" w:rsidRPr="00586A32" w:rsidRDefault="00391CBF" w:rsidP="00391CBF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 xml:space="preserve">MGN </w:t>
            </w:r>
            <w:r>
              <w:rPr>
                <w:rFonts w:eastAsia="Times New Roman"/>
                <w:sz w:val="20"/>
                <w:szCs w:val="20"/>
              </w:rPr>
              <w:t>(70)</w:t>
            </w:r>
          </w:p>
        </w:tc>
        <w:tc>
          <w:tcPr>
            <w:tcW w:w="1168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547FDF" w14:textId="489A33A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04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BA7C74" w14:textId="68394719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67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45644D" w14:textId="7E292E7C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06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25C90B" w14:textId="6B6919E5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0.69*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9E9A91" w14:textId="5938D2BC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07</w:t>
            </w:r>
          </w:p>
        </w:tc>
        <w:tc>
          <w:tcPr>
            <w:tcW w:w="777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9C71E8" w14:textId="4307AC66" w:rsidR="00391CBF" w:rsidRPr="003E76FA" w:rsidRDefault="00391CBF" w:rsidP="00391CBF">
            <w:pPr>
              <w:spacing w:before="0" w:line="240" w:lineRule="auto"/>
              <w:jc w:val="center"/>
              <w:rPr>
                <w:rFonts w:eastAsia="Times New Roman"/>
                <w:b/>
                <w:bCs/>
                <w:color w:val="FF0000"/>
                <w:sz w:val="20"/>
                <w:szCs w:val="20"/>
              </w:rPr>
            </w:pPr>
            <w:r w:rsidRPr="003E76FA">
              <w:rPr>
                <w:b/>
                <w:bCs/>
                <w:color w:val="FF0000"/>
                <w:sz w:val="20"/>
                <w:szCs w:val="20"/>
              </w:rPr>
              <w:t>0.65</w:t>
            </w:r>
            <w:r w:rsidRPr="003E76FA">
              <w:rPr>
                <w:rFonts w:eastAsia="Times New Roman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2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37E73CF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68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E1DEA9" w14:textId="7EB86819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77</w:t>
            </w:r>
          </w:p>
        </w:tc>
        <w:tc>
          <w:tcPr>
            <w:tcW w:w="634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27B449" w14:textId="3A4EA991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7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3C4BE1" w14:textId="5E42D085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77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37DE25" w14:textId="5BC1B068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3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51D809" w14:textId="4898ED93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7</w:t>
            </w:r>
          </w:p>
        </w:tc>
        <w:tc>
          <w:tcPr>
            <w:tcW w:w="745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D9734A" w14:textId="5C8C6134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8</w:t>
            </w:r>
          </w:p>
        </w:tc>
      </w:tr>
      <w:tr w:rsidR="00391CBF" w:rsidRPr="009014E5" w14:paraId="78D35FC1" w14:textId="77777777" w:rsidTr="000E5E9A">
        <w:trPr>
          <w:trHeight w:val="315"/>
          <w:jc w:val="center"/>
        </w:trPr>
        <w:tc>
          <w:tcPr>
            <w:tcW w:w="1606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096950" w14:textId="0BB72157" w:rsidR="00391CBF" w:rsidRPr="00586A32" w:rsidRDefault="00391CBF" w:rsidP="00391CBF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 xml:space="preserve">MTT </w:t>
            </w:r>
            <w:r>
              <w:rPr>
                <w:rFonts w:eastAsia="Times New Roman"/>
                <w:sz w:val="20"/>
                <w:szCs w:val="20"/>
              </w:rPr>
              <w:t>(49)</w:t>
            </w:r>
          </w:p>
        </w:tc>
        <w:tc>
          <w:tcPr>
            <w:tcW w:w="1168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1A0C17" w14:textId="7AEA6E45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34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4E82A9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50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F738A1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745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444AE9" w14:textId="14D627D2" w:rsidR="00391CBF" w:rsidRPr="00586A32" w:rsidRDefault="00391CBF" w:rsidP="00391CBF">
            <w:pPr>
              <w:spacing w:before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58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FA9EFF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7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B241A7" w14:textId="3F5615CC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sz w:val="20"/>
                <w:szCs w:val="20"/>
              </w:rPr>
              <w:t>0.60</w:t>
            </w:r>
          </w:p>
        </w:tc>
        <w:tc>
          <w:tcPr>
            <w:tcW w:w="2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5CBEAA92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8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8807BF" w14:textId="252D7A6F" w:rsidR="00391CBF" w:rsidRPr="00586A32" w:rsidRDefault="00391CBF" w:rsidP="00391CBF">
            <w:pPr>
              <w:spacing w:before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4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9DFD08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5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010328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745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E2FAE9" w14:textId="083DD9B2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5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C08D44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745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F854A0" w14:textId="33508101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9</w:t>
            </w:r>
          </w:p>
        </w:tc>
      </w:tr>
      <w:tr w:rsidR="00391CBF" w:rsidRPr="009014E5" w14:paraId="0DB5E302" w14:textId="77777777" w:rsidTr="000E5E9A">
        <w:trPr>
          <w:trHeight w:val="315"/>
          <w:jc w:val="center"/>
        </w:trPr>
        <w:tc>
          <w:tcPr>
            <w:tcW w:w="1606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0D62F3" w14:textId="6A57BDF8" w:rsidR="00391CBF" w:rsidRPr="00586A32" w:rsidRDefault="00391CBF" w:rsidP="00391CBF">
            <w:pPr>
              <w:spacing w:before="0" w:line="240" w:lineRule="auto"/>
              <w:jc w:val="left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 xml:space="preserve">Hb </w:t>
            </w:r>
            <w:r>
              <w:rPr>
                <w:rFonts w:eastAsia="Times New Roman"/>
                <w:sz w:val="20"/>
                <w:szCs w:val="20"/>
              </w:rPr>
              <w:t>(28)</w:t>
            </w:r>
          </w:p>
        </w:tc>
        <w:tc>
          <w:tcPr>
            <w:tcW w:w="1168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99FD95" w14:textId="0E4C9E10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34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A24041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67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87D2A7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745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EA95716" w14:textId="17201F0B" w:rsidR="00391CBF" w:rsidRPr="00586A32" w:rsidRDefault="00391CBF" w:rsidP="00391CBF">
            <w:pPr>
              <w:spacing w:before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67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7EE21A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77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B4C3A2" w14:textId="5D63E9CB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sz w:val="20"/>
                <w:szCs w:val="20"/>
              </w:rPr>
              <w:t>0.69</w:t>
            </w:r>
          </w:p>
        </w:tc>
        <w:tc>
          <w:tcPr>
            <w:tcW w:w="20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C88F3CA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8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3781CA" w14:textId="19A2905D" w:rsidR="00391CBF" w:rsidRPr="00586A32" w:rsidRDefault="00391CBF" w:rsidP="00391CBF">
            <w:pPr>
              <w:spacing w:before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34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7AF76D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7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72FC29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745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406DCF" w14:textId="57E908D2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4</w:t>
            </w: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C191E4" w14:textId="77777777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745" w:type="dxa"/>
            <w:tcBorders>
              <w:right w:val="single" w:sz="4" w:space="0" w:color="auto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069CAF" w14:textId="55FABD28" w:rsidR="00391CBF" w:rsidRPr="00586A32" w:rsidRDefault="00391CBF" w:rsidP="00391CBF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586A32">
              <w:rPr>
                <w:rFonts w:eastAsia="Times New Roman"/>
                <w:sz w:val="20"/>
                <w:szCs w:val="20"/>
              </w:rPr>
              <w:t>0.87</w:t>
            </w:r>
          </w:p>
        </w:tc>
      </w:tr>
    </w:tbl>
    <w:p w14:paraId="2FA0F4C0" w14:textId="66FA4ED4" w:rsidR="00B84683" w:rsidRDefault="00192577" w:rsidP="00192577">
      <w:pPr>
        <w:spacing w:before="0"/>
        <w:jc w:val="left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           </w:t>
      </w:r>
      <w:r w:rsidR="0018305B" w:rsidRPr="0035134D">
        <w:rPr>
          <w:color w:val="000000" w:themeColor="text1"/>
          <w:sz w:val="20"/>
          <w:szCs w:val="20"/>
        </w:rPr>
        <w:t xml:space="preserve">*  </w:t>
      </w:r>
      <w:r w:rsidR="0018305B">
        <w:rPr>
          <w:color w:val="000000" w:themeColor="text1"/>
          <w:sz w:val="20"/>
          <w:szCs w:val="20"/>
        </w:rPr>
        <w:t xml:space="preserve"> </w:t>
      </w:r>
      <w:r w:rsidR="0018305B" w:rsidRPr="00E10389">
        <w:rPr>
          <w:rFonts w:asciiTheme="minorBidi" w:hAnsiTheme="minorBidi" w:cstheme="minorBidi"/>
          <w:color w:val="000000"/>
          <w:sz w:val="20"/>
          <w:szCs w:val="20"/>
          <w:shd w:val="clear" w:color="auto" w:fill="FFFFFF"/>
        </w:rPr>
        <w:t xml:space="preserve">p &lt; 0.05 </w:t>
      </w:r>
      <w:r w:rsidR="00E14C87">
        <w:rPr>
          <w:color w:val="000000" w:themeColor="text1"/>
          <w:sz w:val="20"/>
          <w:szCs w:val="20"/>
        </w:rPr>
        <w:t>Free</w:t>
      </w:r>
      <w:r w:rsidR="001768BD">
        <w:rPr>
          <w:color w:val="000000" w:themeColor="text1"/>
          <w:sz w:val="20"/>
          <w:szCs w:val="20"/>
        </w:rPr>
        <w:t>S</w:t>
      </w:r>
      <w:r w:rsidR="00E14C87">
        <w:rPr>
          <w:color w:val="000000" w:themeColor="text1"/>
          <w:sz w:val="20"/>
          <w:szCs w:val="20"/>
        </w:rPr>
        <w:t>urfer</w:t>
      </w:r>
      <w:r w:rsidR="00E14C87" w:rsidRPr="0035134D">
        <w:rPr>
          <w:color w:val="000000" w:themeColor="text1"/>
          <w:sz w:val="20"/>
          <w:szCs w:val="20"/>
        </w:rPr>
        <w:t xml:space="preserve"> </w:t>
      </w:r>
      <w:r w:rsidR="0018305B" w:rsidRPr="0035134D">
        <w:rPr>
          <w:color w:val="000000" w:themeColor="text1"/>
          <w:sz w:val="20"/>
          <w:szCs w:val="20"/>
        </w:rPr>
        <w:t>vs.</w:t>
      </w:r>
      <w:r w:rsidR="0018305B">
        <w:rPr>
          <w:color w:val="000000" w:themeColor="text1"/>
          <w:sz w:val="20"/>
          <w:szCs w:val="20"/>
        </w:rPr>
        <w:t xml:space="preserve"> </w:t>
      </w:r>
      <w:r w:rsidR="00E14C87">
        <w:rPr>
          <w:color w:val="000000" w:themeColor="text1"/>
          <w:sz w:val="20"/>
          <w:szCs w:val="20"/>
        </w:rPr>
        <w:t>CNN</w:t>
      </w:r>
      <w:r w:rsidR="00E14C87" w:rsidRPr="0035134D">
        <w:rPr>
          <w:color w:val="000000" w:themeColor="text1"/>
          <w:sz w:val="20"/>
          <w:szCs w:val="20"/>
        </w:rPr>
        <w:t xml:space="preserve"> </w:t>
      </w:r>
    </w:p>
    <w:p w14:paraId="2BAEFDEC" w14:textId="73501794" w:rsidR="00A63B9E" w:rsidRDefault="00A63B9E" w:rsidP="00192577">
      <w:pPr>
        <w:spacing w:before="0"/>
        <w:jc w:val="left"/>
        <w:rPr>
          <w:color w:val="000000" w:themeColor="text1"/>
          <w:sz w:val="20"/>
          <w:szCs w:val="20"/>
        </w:rPr>
      </w:pPr>
    </w:p>
    <w:p w14:paraId="5D55A96B" w14:textId="1D585FDA" w:rsidR="00FB2C46" w:rsidRDefault="00FB2C46" w:rsidP="00A63B9E">
      <w:pPr>
        <w:spacing w:after="240"/>
        <w:rPr>
          <w:rFonts w:asciiTheme="minorBidi" w:hAnsiTheme="minorBidi" w:cstheme="minorBidi"/>
          <w:color w:val="000000"/>
          <w:sz w:val="20"/>
          <w:szCs w:val="20"/>
          <w:shd w:val="clear" w:color="auto" w:fill="FFFFFF"/>
        </w:rPr>
      </w:pPr>
      <w:bookmarkStart w:id="0" w:name="_gjdgxs"/>
      <w:bookmarkStart w:id="1" w:name="_30j0zll"/>
      <w:bookmarkStart w:id="2" w:name="_1fob9te"/>
      <w:bookmarkEnd w:id="0"/>
      <w:bookmarkEnd w:id="1"/>
      <w:bookmarkEnd w:id="2"/>
    </w:p>
    <w:sectPr w:rsidR="00FB2C46" w:rsidSect="00A63B9E">
      <w:pgSz w:w="15840" w:h="12240" w:orient="landscape"/>
      <w:pgMar w:top="1440" w:right="1440" w:bottom="1440" w:left="1440" w:header="0" w:footer="0" w:gutter="0"/>
      <w:pgNumType w:start="1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99005B" w14:textId="77777777" w:rsidR="00640BCB" w:rsidRDefault="00640BCB" w:rsidP="00747A0D">
      <w:pPr>
        <w:spacing w:before="0" w:line="240" w:lineRule="auto"/>
      </w:pPr>
      <w:r>
        <w:separator/>
      </w:r>
    </w:p>
  </w:endnote>
  <w:endnote w:type="continuationSeparator" w:id="0">
    <w:p w14:paraId="2288E112" w14:textId="77777777" w:rsidR="00640BCB" w:rsidRDefault="00640BCB" w:rsidP="00747A0D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01"/>
    <w:family w:val="roman"/>
    <w:pitch w:val="variable"/>
  </w:font>
  <w:font w:name="Droid Sans Fallback">
    <w:panose1 w:val="020B0604020202020204"/>
    <w:charset w:val="00"/>
    <w:family w:val="roman"/>
    <w:notTrueType/>
    <w:pitch w:val="default"/>
  </w:font>
  <w:font w:name="FreeSans">
    <w:altName w:val="Sylfaen"/>
    <w:panose1 w:val="020B0604020202020204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0629BD" w14:textId="77777777" w:rsidR="00640BCB" w:rsidRDefault="00640BCB" w:rsidP="00747A0D">
      <w:pPr>
        <w:spacing w:before="0" w:line="240" w:lineRule="auto"/>
      </w:pPr>
      <w:r>
        <w:separator/>
      </w:r>
    </w:p>
  </w:footnote>
  <w:footnote w:type="continuationSeparator" w:id="0">
    <w:p w14:paraId="48404C27" w14:textId="77777777" w:rsidR="00640BCB" w:rsidRDefault="00640BCB" w:rsidP="00747A0D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4039C0"/>
    <w:multiLevelType w:val="hybridMultilevel"/>
    <w:tmpl w:val="D896B4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FA726A"/>
    <w:multiLevelType w:val="hybridMultilevel"/>
    <w:tmpl w:val="7D34B7E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1MDIzMDU3szQzNjdS0lEKTi0uzszPAykwNKgFANBtOzwtAAAA"/>
  </w:docVars>
  <w:rsids>
    <w:rsidRoot w:val="00E27CC4"/>
    <w:rsid w:val="00002900"/>
    <w:rsid w:val="0002042D"/>
    <w:rsid w:val="00030432"/>
    <w:rsid w:val="000470FF"/>
    <w:rsid w:val="00052262"/>
    <w:rsid w:val="00066C0D"/>
    <w:rsid w:val="00072926"/>
    <w:rsid w:val="000A6944"/>
    <w:rsid w:val="000B61ED"/>
    <w:rsid w:val="000B6BCC"/>
    <w:rsid w:val="000B7B6E"/>
    <w:rsid w:val="000C0D6D"/>
    <w:rsid w:val="000C4A9E"/>
    <w:rsid w:val="000D1AD2"/>
    <w:rsid w:val="000D6362"/>
    <w:rsid w:val="000E2172"/>
    <w:rsid w:val="000E4A9E"/>
    <w:rsid w:val="000E4CF3"/>
    <w:rsid w:val="000E5E9A"/>
    <w:rsid w:val="000E6067"/>
    <w:rsid w:val="000E716A"/>
    <w:rsid w:val="000F5CF0"/>
    <w:rsid w:val="001042CA"/>
    <w:rsid w:val="00134E51"/>
    <w:rsid w:val="00136791"/>
    <w:rsid w:val="00150521"/>
    <w:rsid w:val="00160241"/>
    <w:rsid w:val="00161760"/>
    <w:rsid w:val="00164B3A"/>
    <w:rsid w:val="00166224"/>
    <w:rsid w:val="001765A8"/>
    <w:rsid w:val="001768BD"/>
    <w:rsid w:val="0018305B"/>
    <w:rsid w:val="0018505E"/>
    <w:rsid w:val="00192577"/>
    <w:rsid w:val="001A7C14"/>
    <w:rsid w:val="001B2A8B"/>
    <w:rsid w:val="001C46D0"/>
    <w:rsid w:val="001E2DFE"/>
    <w:rsid w:val="001F3815"/>
    <w:rsid w:val="001F6623"/>
    <w:rsid w:val="002041FA"/>
    <w:rsid w:val="00215ACF"/>
    <w:rsid w:val="00223E6D"/>
    <w:rsid w:val="002418EF"/>
    <w:rsid w:val="00254BE3"/>
    <w:rsid w:val="00262826"/>
    <w:rsid w:val="00262F69"/>
    <w:rsid w:val="00263011"/>
    <w:rsid w:val="002632B0"/>
    <w:rsid w:val="00267E3E"/>
    <w:rsid w:val="002946FB"/>
    <w:rsid w:val="00296045"/>
    <w:rsid w:val="00297433"/>
    <w:rsid w:val="002A1E4F"/>
    <w:rsid w:val="002A579A"/>
    <w:rsid w:val="002A5E5C"/>
    <w:rsid w:val="002B2A29"/>
    <w:rsid w:val="002B2B98"/>
    <w:rsid w:val="002B2E09"/>
    <w:rsid w:val="002B43CC"/>
    <w:rsid w:val="002C2CCC"/>
    <w:rsid w:val="002F4DDF"/>
    <w:rsid w:val="00302573"/>
    <w:rsid w:val="00315BE8"/>
    <w:rsid w:val="003160DD"/>
    <w:rsid w:val="00327CF0"/>
    <w:rsid w:val="003536F4"/>
    <w:rsid w:val="00356D02"/>
    <w:rsid w:val="00364638"/>
    <w:rsid w:val="00391CBF"/>
    <w:rsid w:val="00396500"/>
    <w:rsid w:val="00397BB2"/>
    <w:rsid w:val="003C7DFA"/>
    <w:rsid w:val="003E76FA"/>
    <w:rsid w:val="003F7F13"/>
    <w:rsid w:val="0041657B"/>
    <w:rsid w:val="00433764"/>
    <w:rsid w:val="00433F73"/>
    <w:rsid w:val="004373C0"/>
    <w:rsid w:val="00450EE8"/>
    <w:rsid w:val="00462B74"/>
    <w:rsid w:val="00466945"/>
    <w:rsid w:val="00481C5C"/>
    <w:rsid w:val="00485E18"/>
    <w:rsid w:val="004B2491"/>
    <w:rsid w:val="004C62CA"/>
    <w:rsid w:val="004E4A71"/>
    <w:rsid w:val="004E4A97"/>
    <w:rsid w:val="00501B86"/>
    <w:rsid w:val="00507975"/>
    <w:rsid w:val="00513429"/>
    <w:rsid w:val="00522EEC"/>
    <w:rsid w:val="00524290"/>
    <w:rsid w:val="0054637E"/>
    <w:rsid w:val="00552757"/>
    <w:rsid w:val="00554020"/>
    <w:rsid w:val="0055794D"/>
    <w:rsid w:val="005623C8"/>
    <w:rsid w:val="0056252A"/>
    <w:rsid w:val="00562AC0"/>
    <w:rsid w:val="005652C6"/>
    <w:rsid w:val="00566E51"/>
    <w:rsid w:val="00586A32"/>
    <w:rsid w:val="00591C9E"/>
    <w:rsid w:val="005A6221"/>
    <w:rsid w:val="005C00A7"/>
    <w:rsid w:val="005C2326"/>
    <w:rsid w:val="005C3B54"/>
    <w:rsid w:val="005E00B9"/>
    <w:rsid w:val="005E029E"/>
    <w:rsid w:val="006035D8"/>
    <w:rsid w:val="00605526"/>
    <w:rsid w:val="00613B88"/>
    <w:rsid w:val="00640BCB"/>
    <w:rsid w:val="00642FC0"/>
    <w:rsid w:val="00644912"/>
    <w:rsid w:val="00644B5D"/>
    <w:rsid w:val="00662B66"/>
    <w:rsid w:val="00671082"/>
    <w:rsid w:val="00671D87"/>
    <w:rsid w:val="0067212C"/>
    <w:rsid w:val="00672B3D"/>
    <w:rsid w:val="00682775"/>
    <w:rsid w:val="00685133"/>
    <w:rsid w:val="006A1804"/>
    <w:rsid w:val="006A5C99"/>
    <w:rsid w:val="006B4914"/>
    <w:rsid w:val="006C65DE"/>
    <w:rsid w:val="006C6CA6"/>
    <w:rsid w:val="006F22F1"/>
    <w:rsid w:val="007014A6"/>
    <w:rsid w:val="0070358D"/>
    <w:rsid w:val="00705AC6"/>
    <w:rsid w:val="00713A9D"/>
    <w:rsid w:val="00716219"/>
    <w:rsid w:val="007200A1"/>
    <w:rsid w:val="007360B3"/>
    <w:rsid w:val="00737DE1"/>
    <w:rsid w:val="00747A0D"/>
    <w:rsid w:val="00751A22"/>
    <w:rsid w:val="00763B53"/>
    <w:rsid w:val="00785DA3"/>
    <w:rsid w:val="00791248"/>
    <w:rsid w:val="007A2BAF"/>
    <w:rsid w:val="007C2833"/>
    <w:rsid w:val="007C4FD6"/>
    <w:rsid w:val="007F3956"/>
    <w:rsid w:val="007F526A"/>
    <w:rsid w:val="00800AB9"/>
    <w:rsid w:val="00827C75"/>
    <w:rsid w:val="00832A6D"/>
    <w:rsid w:val="00875688"/>
    <w:rsid w:val="0088153F"/>
    <w:rsid w:val="00886318"/>
    <w:rsid w:val="00896181"/>
    <w:rsid w:val="008C73F3"/>
    <w:rsid w:val="008D7C44"/>
    <w:rsid w:val="008E0006"/>
    <w:rsid w:val="008E20D6"/>
    <w:rsid w:val="008E2CA8"/>
    <w:rsid w:val="009014E5"/>
    <w:rsid w:val="00906912"/>
    <w:rsid w:val="00910247"/>
    <w:rsid w:val="00916B1E"/>
    <w:rsid w:val="00931A74"/>
    <w:rsid w:val="00967069"/>
    <w:rsid w:val="00971C2C"/>
    <w:rsid w:val="009810C2"/>
    <w:rsid w:val="00990661"/>
    <w:rsid w:val="009A0677"/>
    <w:rsid w:val="009C06D1"/>
    <w:rsid w:val="009C175C"/>
    <w:rsid w:val="009D0F09"/>
    <w:rsid w:val="009E3009"/>
    <w:rsid w:val="009E5362"/>
    <w:rsid w:val="009F1179"/>
    <w:rsid w:val="009F19B1"/>
    <w:rsid w:val="00A022F6"/>
    <w:rsid w:val="00A152BB"/>
    <w:rsid w:val="00A26E87"/>
    <w:rsid w:val="00A41BA0"/>
    <w:rsid w:val="00A63B9E"/>
    <w:rsid w:val="00A76A71"/>
    <w:rsid w:val="00A80DE8"/>
    <w:rsid w:val="00AA452C"/>
    <w:rsid w:val="00AA473E"/>
    <w:rsid w:val="00AD4F4B"/>
    <w:rsid w:val="00AE6A46"/>
    <w:rsid w:val="00B05CD3"/>
    <w:rsid w:val="00B0773E"/>
    <w:rsid w:val="00B2387D"/>
    <w:rsid w:val="00B239E9"/>
    <w:rsid w:val="00B418F7"/>
    <w:rsid w:val="00B84683"/>
    <w:rsid w:val="00B8788D"/>
    <w:rsid w:val="00BA64C5"/>
    <w:rsid w:val="00BD5661"/>
    <w:rsid w:val="00BF3F43"/>
    <w:rsid w:val="00BF74D0"/>
    <w:rsid w:val="00C17D92"/>
    <w:rsid w:val="00C34647"/>
    <w:rsid w:val="00C441AD"/>
    <w:rsid w:val="00C44EC5"/>
    <w:rsid w:val="00C47415"/>
    <w:rsid w:val="00C51378"/>
    <w:rsid w:val="00C67598"/>
    <w:rsid w:val="00CA72DA"/>
    <w:rsid w:val="00CA76E6"/>
    <w:rsid w:val="00CE0E1E"/>
    <w:rsid w:val="00CE2FA3"/>
    <w:rsid w:val="00D11F73"/>
    <w:rsid w:val="00D14CD8"/>
    <w:rsid w:val="00D22E5D"/>
    <w:rsid w:val="00D25EC1"/>
    <w:rsid w:val="00D30DCC"/>
    <w:rsid w:val="00D8244F"/>
    <w:rsid w:val="00DA59D5"/>
    <w:rsid w:val="00DB6399"/>
    <w:rsid w:val="00DC2E11"/>
    <w:rsid w:val="00DD7D7A"/>
    <w:rsid w:val="00E0604D"/>
    <w:rsid w:val="00E14C87"/>
    <w:rsid w:val="00E20E09"/>
    <w:rsid w:val="00E25B2E"/>
    <w:rsid w:val="00E27CC4"/>
    <w:rsid w:val="00E71A31"/>
    <w:rsid w:val="00EA220B"/>
    <w:rsid w:val="00EB22CB"/>
    <w:rsid w:val="00EB28F2"/>
    <w:rsid w:val="00EC173F"/>
    <w:rsid w:val="00EC7E49"/>
    <w:rsid w:val="00ED0A81"/>
    <w:rsid w:val="00ED4BE0"/>
    <w:rsid w:val="00ED6744"/>
    <w:rsid w:val="00EE7FD9"/>
    <w:rsid w:val="00F337E2"/>
    <w:rsid w:val="00F41C6B"/>
    <w:rsid w:val="00F44FAC"/>
    <w:rsid w:val="00F4602A"/>
    <w:rsid w:val="00F47C58"/>
    <w:rsid w:val="00F761AC"/>
    <w:rsid w:val="00F923CA"/>
    <w:rsid w:val="00F949E9"/>
    <w:rsid w:val="00FB0ED5"/>
    <w:rsid w:val="00FB2C46"/>
    <w:rsid w:val="00FB58AD"/>
    <w:rsid w:val="00FC609F"/>
    <w:rsid w:val="00FD6384"/>
    <w:rsid w:val="00FE4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EB4E8"/>
  <w15:docId w15:val="{110E7E90-BB88-4153-9720-06712121E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200" w:line="360" w:lineRule="auto"/>
      <w:jc w:val="both"/>
    </w:pPr>
    <w:rPr>
      <w:sz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35859"/>
    <w:rPr>
      <w:rFonts w:ascii="Segoe UI" w:hAnsi="Segoe UI" w:cs="Segoe UI"/>
      <w:sz w:val="18"/>
      <w:szCs w:val="1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 w:line="276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35859"/>
    <w:pPr>
      <w:spacing w:before="0" w:line="240" w:lineRule="auto"/>
    </w:pPr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71A31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507975"/>
  </w:style>
  <w:style w:type="paragraph" w:styleId="Header">
    <w:name w:val="header"/>
    <w:basedOn w:val="Normal"/>
    <w:link w:val="HeaderChar"/>
    <w:uiPriority w:val="99"/>
    <w:unhideWhenUsed/>
    <w:rsid w:val="00747A0D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A0D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747A0D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7A0D"/>
    <w:rPr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14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4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4C8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4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4C87"/>
    <w:rPr>
      <w:b/>
      <w:bCs/>
      <w:szCs w:val="20"/>
    </w:rPr>
  </w:style>
  <w:style w:type="table" w:styleId="TableGrid">
    <w:name w:val="Table Grid"/>
    <w:basedOn w:val="TableNormal"/>
    <w:uiPriority w:val="39"/>
    <w:rsid w:val="00462B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C7E49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90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9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2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6B78F5-E2AB-4D72-8BAE-297F0A82C7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51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jkumar_Admin</dc:creator>
  <dc:description/>
  <cp:lastModifiedBy>Majdi, Artin - (mohammadsmajdi)</cp:lastModifiedBy>
  <cp:revision>12</cp:revision>
  <dcterms:created xsi:type="dcterms:W3CDTF">2020-05-18T18:39:00Z</dcterms:created>
  <dcterms:modified xsi:type="dcterms:W3CDTF">2020-05-19T02:2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